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29E5A2" w14:textId="11DAB209" w:rsidR="00AC72D8" w:rsidRDefault="00FE65D3" w:rsidP="0012557F">
      <w:pPr>
        <w:pStyle w:val="Heading1"/>
      </w:pPr>
      <w:r>
        <w:t xml:space="preserve">5. </w:t>
      </w:r>
      <w:r w:rsidR="005C2681">
        <w:t xml:space="preserve">Modifications of the </w:t>
      </w:r>
      <w:r w:rsidR="005C2681" w:rsidRPr="0012557F">
        <w:t>Original</w:t>
      </w:r>
    </w:p>
    <w:p w14:paraId="635B7428" w14:textId="77777777" w:rsidR="00FD3F46" w:rsidRDefault="00FD3F46" w:rsidP="00FD3F46">
      <w:pPr>
        <w:pStyle w:val="Heading2"/>
      </w:pPr>
      <w:r>
        <w:t>The Origina</w:t>
      </w:r>
      <w:r w:rsidRPr="00FD3F46">
        <w:t>l</w:t>
      </w:r>
      <w:r>
        <w:t xml:space="preserve"> P</w:t>
      </w:r>
      <w:r w:rsidRPr="00FD3F46">
        <w:t>l</w:t>
      </w:r>
      <w:r>
        <w:t xml:space="preserve">an </w:t>
      </w:r>
    </w:p>
    <w:p w14:paraId="4684098F" w14:textId="77777777" w:rsidR="00FD3F46" w:rsidRDefault="00FD3F46" w:rsidP="00FD3F46">
      <w:r>
        <w:t>The system was out to see a static schema and map that would allow the user to move from one point to another within the university. The point here was to have an administrator that would add maps to the systems storage. Most of the original wor</w:t>
      </w:r>
      <w:r w:rsidRPr="00FD3F46">
        <w:t>k</w:t>
      </w:r>
      <w:r>
        <w:t xml:space="preserve"> was image based and would see a physical relation between the creator of a map and the physical location. The knowledge base for such a system was considered of top notch importance as the coding end of the application called for knowledge and imagery recognition of this environment. </w:t>
      </w:r>
    </w:p>
    <w:p w14:paraId="526F836C" w14:textId="77777777" w:rsidR="00702937" w:rsidRDefault="00702937" w:rsidP="00FD3F46">
      <w:r>
        <w:t xml:space="preserve">The system was out to have the location of the user mapped directly to the map images as coded and hence provide the location and path finding facility as aimed by the map. </w:t>
      </w:r>
    </w:p>
    <w:p w14:paraId="1B11A339" w14:textId="77777777" w:rsidR="00702937" w:rsidRDefault="00702937" w:rsidP="00FD3F46">
      <w:r>
        <w:t>A</w:t>
      </w:r>
      <w:r w:rsidRPr="00FD3F46">
        <w:t>ll</w:t>
      </w:r>
      <w:r>
        <w:t xml:space="preserve"> this, as workable as it was deemed, would require great lengths of fine tuning of the system and map over time. While the original development plan majored on the testing of the system for both its efficiency and effectiveness, the plan thus too</w:t>
      </w:r>
      <w:r w:rsidRPr="00FD3F46">
        <w:t>k</w:t>
      </w:r>
      <w:r>
        <w:t xml:space="preserve"> on a different course that would have it major on the testing. One that had the map manually provided by the system and not the user or/and developer. </w:t>
      </w:r>
    </w:p>
    <w:p w14:paraId="0EAF8525" w14:textId="77777777" w:rsidR="00282EE8" w:rsidRDefault="00702937" w:rsidP="00FD3F46">
      <w:r>
        <w:t xml:space="preserve">Such a case called for dynamic and at-runtime map creation. One that proved effective to use even outside the university.  </w:t>
      </w:r>
    </w:p>
    <w:p w14:paraId="7E93A232" w14:textId="77777777" w:rsidR="003F060B" w:rsidRDefault="003F060B" w:rsidP="00FD3F46">
      <w:r>
        <w:lastRenderedPageBreak/>
        <w:t>This saw research that led to different findings, among them</w:t>
      </w:r>
    </w:p>
    <w:p w14:paraId="00C25C7E" w14:textId="77777777" w:rsidR="003F060B" w:rsidRDefault="003F060B" w:rsidP="003F060B">
      <w:pPr>
        <w:pStyle w:val="ListParagraph"/>
        <w:numPr>
          <w:ilvl w:val="0"/>
          <w:numId w:val="3"/>
        </w:numPr>
      </w:pPr>
      <w:r>
        <w:t xml:space="preserve">Adding polylines to google maps </w:t>
      </w:r>
      <w:r w:rsidRPr="003F060B">
        <w:t>(Jaquez, 2020)</w:t>
      </w:r>
    </w:p>
    <w:p w14:paraId="3B62F8DC" w14:textId="77777777" w:rsidR="003F060B" w:rsidRDefault="003F060B" w:rsidP="003F060B">
      <w:pPr>
        <w:pStyle w:val="ListParagraph"/>
        <w:numPr>
          <w:ilvl w:val="0"/>
          <w:numId w:val="3"/>
        </w:numPr>
      </w:pPr>
      <w:r>
        <w:t xml:space="preserve">Adding markers to google maps </w:t>
      </w:r>
      <w:r w:rsidRPr="003F060B">
        <w:t>(Jaquez, 2020)</w:t>
      </w:r>
      <w:r>
        <w:t xml:space="preserve"> </w:t>
      </w:r>
    </w:p>
    <w:p w14:paraId="5EF1D468" w14:textId="77777777" w:rsidR="003F060B" w:rsidRDefault="003F060B" w:rsidP="003F060B">
      <w:pPr>
        <w:pStyle w:val="ListParagraph"/>
        <w:numPr>
          <w:ilvl w:val="0"/>
          <w:numId w:val="3"/>
        </w:numPr>
      </w:pPr>
      <w:r>
        <w:t xml:space="preserve">Creating route </w:t>
      </w:r>
      <w:r w:rsidR="00B61BED">
        <w:t>calculators</w:t>
      </w:r>
      <w:r>
        <w:t xml:space="preserve"> in </w:t>
      </w:r>
      <w:r w:rsidR="00B61BED">
        <w:t>google</w:t>
      </w:r>
      <w:r>
        <w:t xml:space="preserve"> maps </w:t>
      </w:r>
      <w:r w:rsidRPr="003F060B">
        <w:t>(Biswas, 2020)</w:t>
      </w:r>
    </w:p>
    <w:p w14:paraId="7E6E7FD5" w14:textId="77777777" w:rsidR="003F060B" w:rsidRDefault="003F060B" w:rsidP="00457F23">
      <w:pPr>
        <w:pStyle w:val="ListParagraph"/>
        <w:numPr>
          <w:ilvl w:val="0"/>
          <w:numId w:val="3"/>
        </w:numPr>
      </w:pPr>
      <w:r>
        <w:t xml:space="preserve">Dynamic </w:t>
      </w:r>
      <w:r w:rsidR="00B61BED">
        <w:t>Polylines</w:t>
      </w:r>
      <w:r>
        <w:t xml:space="preserve"> embedded on </w:t>
      </w:r>
      <w:r w:rsidR="00B61BED">
        <w:t>google</w:t>
      </w:r>
      <w:r>
        <w:t xml:space="preserve"> maps, </w:t>
      </w:r>
      <w:r w:rsidR="00B61BED">
        <w:t>Flutter</w:t>
      </w:r>
      <w:r>
        <w:t xml:space="preserve"> </w:t>
      </w:r>
      <w:r w:rsidR="00457F23" w:rsidRPr="00457F23">
        <w:t>(Agutu, 2020)</w:t>
      </w:r>
    </w:p>
    <w:p w14:paraId="702AF75A" w14:textId="77777777" w:rsidR="00B61BED" w:rsidRDefault="00B61BED" w:rsidP="00B61BED">
      <w:pPr>
        <w:pStyle w:val="ListParagraph"/>
        <w:numPr>
          <w:ilvl w:val="0"/>
          <w:numId w:val="3"/>
        </w:numPr>
      </w:pPr>
      <w:r>
        <w:t xml:space="preserve">Flutter – Google maps, makers and polygons </w:t>
      </w:r>
      <w:r w:rsidRPr="00B61BED">
        <w:t>(Raja Yogan, 2018)</w:t>
      </w:r>
    </w:p>
    <w:p w14:paraId="3B6023F8" w14:textId="77777777" w:rsidR="00457F23" w:rsidRDefault="00443574" w:rsidP="00443574">
      <w:pPr>
        <w:pStyle w:val="Heading2"/>
      </w:pPr>
      <w:r>
        <w:t>The New Plan</w:t>
      </w:r>
    </w:p>
    <w:p w14:paraId="7250A6B3" w14:textId="77777777" w:rsidR="00443574" w:rsidRPr="00443574" w:rsidRDefault="00443574" w:rsidP="00443574">
      <w:r>
        <w:t xml:space="preserve">The new course saw the development focus on dynamic map creation. </w:t>
      </w:r>
      <w:r w:rsidRPr="00443574">
        <w:t>The idea was to “mount” customized maps on top of already existing maps, say google maps.</w:t>
      </w:r>
      <w:r>
        <w:t xml:space="preserve"> The   approach   here   took</w:t>
      </w:r>
      <w:r w:rsidRPr="00443574">
        <w:t xml:space="preserve">   into   account   the   fact   that   google   maps   or   any   other</w:t>
      </w:r>
      <w:r>
        <w:t xml:space="preserve"> </w:t>
      </w:r>
      <w:r w:rsidRPr="00443574">
        <w:t>provider at that, has fixated maps that only they can modify. These maps lack a</w:t>
      </w:r>
      <w:r w:rsidR="00C92D88">
        <w:t xml:space="preserve"> </w:t>
      </w:r>
      <w:r w:rsidRPr="00443574">
        <w:t>modification   package   that   would   allow   a   user   to   add   routes   and   points   to   what</w:t>
      </w:r>
      <w:r w:rsidR="00C92D88">
        <w:t xml:space="preserve"> </w:t>
      </w:r>
      <w:r w:rsidRPr="00443574">
        <w:t>would   go   out   as   very   remote   and/or   private   areas.   These   includes   mini-shops,</w:t>
      </w:r>
      <w:r w:rsidR="00C92D88">
        <w:t xml:space="preserve"> </w:t>
      </w:r>
      <w:r w:rsidRPr="00443574">
        <w:t>homesteads, junctions, what have you.</w:t>
      </w:r>
      <w:r w:rsidR="00C92D88">
        <w:t xml:space="preserve"> </w:t>
      </w:r>
      <w:r w:rsidRPr="00443574">
        <w:t>The direction taken to have such an application would allow a user to add a marker/point, and create a route as they navigate with any means of transportation; here,</w:t>
      </w:r>
      <w:r w:rsidR="00C92D88">
        <w:t xml:space="preserve"> </w:t>
      </w:r>
      <w:r w:rsidRPr="00443574">
        <w:t>the route they take is drawn via polylines and the system allows them to add more</w:t>
      </w:r>
      <w:r w:rsidR="00C92D88">
        <w:t xml:space="preserve"> </w:t>
      </w:r>
      <w:r w:rsidRPr="00443574">
        <w:t>points along the way.</w:t>
      </w:r>
    </w:p>
    <w:p w14:paraId="1B18176B" w14:textId="77777777" w:rsidR="00443574" w:rsidRDefault="00C92D88" w:rsidP="00443574">
      <w:r>
        <w:lastRenderedPageBreak/>
        <w:t xml:space="preserve">This approach would however need to restrict only the administrators onto adding maps, while evidently allowing other users to share their locations with each other while at it. </w:t>
      </w:r>
    </w:p>
    <w:p w14:paraId="0647170D" w14:textId="77777777" w:rsidR="00AA4A8C" w:rsidRDefault="00AA4A8C" w:rsidP="00443574">
      <w:r>
        <w:t xml:space="preserve">This effort saw the making of the following points as the strongholds and major milestones of creating this system, and any other of its </w:t>
      </w:r>
      <w:r w:rsidRPr="00443574">
        <w:t>k</w:t>
      </w:r>
      <w:r>
        <w:t xml:space="preserve">ind. </w:t>
      </w:r>
    </w:p>
    <w:p w14:paraId="704C0385" w14:textId="77777777" w:rsidR="00AA4A8C" w:rsidRDefault="00AA4A8C" w:rsidP="00AA4A8C">
      <w:pPr>
        <w:pStyle w:val="Heading3"/>
      </w:pPr>
      <w:r>
        <w:t>Authorization - functionality</w:t>
      </w:r>
    </w:p>
    <w:p w14:paraId="2F2FEF31" w14:textId="77777777" w:rsidR="00AA4A8C" w:rsidRDefault="00AA4A8C" w:rsidP="00AA4A8C">
      <w:pPr>
        <w:pStyle w:val="ListParagraph"/>
        <w:numPr>
          <w:ilvl w:val="0"/>
          <w:numId w:val="4"/>
        </w:numPr>
      </w:pPr>
      <w:r>
        <w:t>Login - UI and Functionality</w:t>
      </w:r>
    </w:p>
    <w:p w14:paraId="5CF7F79A" w14:textId="77777777" w:rsidR="00AA4A8C" w:rsidRDefault="00AA4A8C" w:rsidP="00AA4A8C">
      <w:pPr>
        <w:pStyle w:val="ListParagraph"/>
        <w:numPr>
          <w:ilvl w:val="0"/>
          <w:numId w:val="4"/>
        </w:numPr>
      </w:pPr>
      <w:r>
        <w:t>Sign up – UI and Functionality</w:t>
      </w:r>
    </w:p>
    <w:p w14:paraId="2FE2AFC1" w14:textId="77777777" w:rsidR="00AA4A8C" w:rsidRDefault="00AA4A8C" w:rsidP="00AA4A8C">
      <w:pPr>
        <w:pStyle w:val="ListParagraph"/>
        <w:numPr>
          <w:ilvl w:val="0"/>
          <w:numId w:val="4"/>
        </w:numPr>
      </w:pPr>
      <w:r>
        <w:t>Forget Password – UI and Functionality</w:t>
      </w:r>
    </w:p>
    <w:p w14:paraId="267D4CAA" w14:textId="77777777" w:rsidR="00AA4A8C" w:rsidRDefault="00AA4A8C" w:rsidP="00AA4A8C">
      <w:pPr>
        <w:pStyle w:val="ListParagraph"/>
        <w:numPr>
          <w:ilvl w:val="0"/>
          <w:numId w:val="4"/>
        </w:numPr>
      </w:pPr>
      <w:r>
        <w:t xml:space="preserve">Navigation Drawer – UI and Functionality </w:t>
      </w:r>
    </w:p>
    <w:p w14:paraId="2FF2EF86" w14:textId="77777777" w:rsidR="00AA4A8C" w:rsidRDefault="00AA4A8C" w:rsidP="00AA4A8C">
      <w:pPr>
        <w:pStyle w:val="ListParagraph"/>
        <w:numPr>
          <w:ilvl w:val="0"/>
          <w:numId w:val="4"/>
        </w:numPr>
      </w:pPr>
      <w:r>
        <w:t>Manage Users</w:t>
      </w:r>
    </w:p>
    <w:p w14:paraId="15DBB263" w14:textId="77777777" w:rsidR="00AA4A8C" w:rsidRDefault="00AA4A8C" w:rsidP="00AA4A8C">
      <w:pPr>
        <w:pStyle w:val="Heading3"/>
      </w:pPr>
      <w:r>
        <w:t>Mapping and Pathfinding</w:t>
      </w:r>
    </w:p>
    <w:p w14:paraId="2857371D" w14:textId="77777777" w:rsidR="00AA4A8C" w:rsidRDefault="00AA4A8C" w:rsidP="00AA4A8C">
      <w:pPr>
        <w:pStyle w:val="ListParagraph"/>
        <w:numPr>
          <w:ilvl w:val="0"/>
          <w:numId w:val="5"/>
        </w:numPr>
      </w:pPr>
      <w:r>
        <w:t>Map View</w:t>
      </w:r>
    </w:p>
    <w:p w14:paraId="34EA2163" w14:textId="77777777" w:rsidR="00AA4A8C" w:rsidRDefault="00AA4A8C" w:rsidP="00AA4A8C">
      <w:pPr>
        <w:pStyle w:val="ListParagraph"/>
        <w:numPr>
          <w:ilvl w:val="0"/>
          <w:numId w:val="5"/>
        </w:numPr>
      </w:pPr>
      <w:r>
        <w:t>Map View State - User/Admin</w:t>
      </w:r>
    </w:p>
    <w:p w14:paraId="150FA23E" w14:textId="77777777" w:rsidR="00AA4A8C" w:rsidRDefault="00AA4A8C" w:rsidP="00AA4A8C">
      <w:pPr>
        <w:pStyle w:val="ListParagraph"/>
        <w:numPr>
          <w:ilvl w:val="0"/>
          <w:numId w:val="5"/>
        </w:numPr>
      </w:pPr>
      <w:r>
        <w:t>User -&gt; Search and Share location</w:t>
      </w:r>
    </w:p>
    <w:p w14:paraId="13CFDEBF" w14:textId="77777777" w:rsidR="00AA4A8C" w:rsidRDefault="00AA4A8C" w:rsidP="00AA4A8C">
      <w:pPr>
        <w:pStyle w:val="ListParagraph"/>
        <w:numPr>
          <w:ilvl w:val="0"/>
          <w:numId w:val="5"/>
        </w:numPr>
      </w:pPr>
      <w:r>
        <w:t>Admin – Share location and add Maps</w:t>
      </w:r>
    </w:p>
    <w:p w14:paraId="28A0FE09" w14:textId="77777777" w:rsidR="00AA4A8C" w:rsidRDefault="00AA4A8C" w:rsidP="00AA4A8C">
      <w:pPr>
        <w:pStyle w:val="ListParagraph"/>
        <w:numPr>
          <w:ilvl w:val="0"/>
          <w:numId w:val="5"/>
        </w:numPr>
      </w:pPr>
      <w:r>
        <w:t>Bound Location (Lifted due to testing... didn't make sense to bound the app to the SUCC location while the idea can wor</w:t>
      </w:r>
      <w:r w:rsidRPr="00443574">
        <w:t>k</w:t>
      </w:r>
      <w:r>
        <w:t xml:space="preserve"> beyond the university. </w:t>
      </w:r>
    </w:p>
    <w:p w14:paraId="433E5F09" w14:textId="77777777" w:rsidR="00AA4A8C" w:rsidRDefault="00D433BB" w:rsidP="00D433BB">
      <w:pPr>
        <w:pStyle w:val="Heading2"/>
      </w:pPr>
      <w:r>
        <w:lastRenderedPageBreak/>
        <w:t>Requirements</w:t>
      </w:r>
    </w:p>
    <w:p w14:paraId="4AD0A5D9" w14:textId="77777777" w:rsidR="00D433BB" w:rsidRDefault="00D433BB" w:rsidP="00D433BB">
      <w:r>
        <w:t xml:space="preserve">The requirements for the development was centered on Flutter, </w:t>
      </w:r>
      <w:r w:rsidRPr="00D433BB">
        <w:t xml:space="preserve">an open-source UI software development kit created by Google. </w:t>
      </w:r>
      <w:r>
        <w:t>Used</w:t>
      </w:r>
      <w:r w:rsidRPr="00D433BB">
        <w:t xml:space="preserve"> to develop applications for Android, iOS, Linux, Mac, Windows, Google Fuchsia, and the web from a single codebase. </w:t>
      </w:r>
      <w:r>
        <w:t xml:space="preserve">The development was however based on android system, in as much as the development platform could evidently span out to more. </w:t>
      </w:r>
    </w:p>
    <w:p w14:paraId="41775DE8" w14:textId="77777777" w:rsidR="00D433BB" w:rsidRDefault="00D433BB" w:rsidP="00D433BB">
      <w:pPr>
        <w:rPr>
          <w:rFonts w:ascii="Arial" w:hAnsi="Arial" w:cs="Arial"/>
          <w:color w:val="202122"/>
          <w:sz w:val="21"/>
          <w:szCs w:val="21"/>
          <w:shd w:val="clear" w:color="auto" w:fill="F8F9FA"/>
        </w:rPr>
      </w:pPr>
      <w:r>
        <w:t>The system and its development required these major components</w:t>
      </w:r>
      <w:r w:rsidRPr="006963B1">
        <w:t>;</w:t>
      </w:r>
    </w:p>
    <w:p w14:paraId="1B5A7296" w14:textId="77777777" w:rsidR="00D433BB" w:rsidRDefault="00D433BB" w:rsidP="00D433BB">
      <w:pPr>
        <w:pStyle w:val="ListParagraph"/>
        <w:numPr>
          <w:ilvl w:val="0"/>
          <w:numId w:val="6"/>
        </w:numPr>
      </w:pPr>
      <w:r>
        <w:t>Polylines</w:t>
      </w:r>
    </w:p>
    <w:p w14:paraId="77EAAE25" w14:textId="77777777" w:rsidR="00D433BB" w:rsidRDefault="00D433BB" w:rsidP="00D433BB">
      <w:pPr>
        <w:pStyle w:val="ListParagraph"/>
        <w:numPr>
          <w:ilvl w:val="0"/>
          <w:numId w:val="6"/>
        </w:numPr>
      </w:pPr>
      <w:r>
        <w:t>Markers</w:t>
      </w:r>
    </w:p>
    <w:p w14:paraId="0127B07D" w14:textId="77777777" w:rsidR="00D433BB" w:rsidRDefault="00D433BB" w:rsidP="00D433BB">
      <w:pPr>
        <w:pStyle w:val="ListParagraph"/>
        <w:numPr>
          <w:ilvl w:val="0"/>
          <w:numId w:val="6"/>
        </w:numPr>
      </w:pPr>
      <w:r>
        <w:t>Directions</w:t>
      </w:r>
    </w:p>
    <w:p w14:paraId="6AAA6660" w14:textId="77777777" w:rsidR="00D433BB" w:rsidRDefault="00D433BB" w:rsidP="00D433BB">
      <w:pPr>
        <w:pStyle w:val="ListParagraph"/>
        <w:numPr>
          <w:ilvl w:val="0"/>
          <w:numId w:val="6"/>
        </w:numPr>
      </w:pPr>
      <w:r>
        <w:t>Google maps</w:t>
      </w:r>
    </w:p>
    <w:p w14:paraId="26266F35" w14:textId="77777777" w:rsidR="00D433BB" w:rsidRDefault="00D433BB" w:rsidP="00D433BB">
      <w:pPr>
        <w:pStyle w:val="ListParagraph"/>
        <w:numPr>
          <w:ilvl w:val="0"/>
          <w:numId w:val="6"/>
        </w:numPr>
      </w:pPr>
      <w:r>
        <w:t>Authentication</w:t>
      </w:r>
    </w:p>
    <w:p w14:paraId="2B850CA3" w14:textId="77777777" w:rsidR="00D433BB" w:rsidRDefault="00D433BB" w:rsidP="00D433BB">
      <w:pPr>
        <w:pStyle w:val="ListParagraph"/>
        <w:numPr>
          <w:ilvl w:val="0"/>
          <w:numId w:val="6"/>
        </w:numPr>
      </w:pPr>
      <w:r>
        <w:t>Offline first Storage</w:t>
      </w:r>
    </w:p>
    <w:p w14:paraId="2A428E86" w14:textId="77777777" w:rsidR="00D433BB" w:rsidRDefault="00D433BB">
      <w:pPr>
        <w:spacing w:after="160" w:line="259" w:lineRule="auto"/>
        <w:rPr>
          <w:rFonts w:eastAsiaTheme="majorEastAsia" w:cstheme="majorBidi"/>
          <w:b/>
          <w:color w:val="2E74B5" w:themeColor="accent1" w:themeShade="BF"/>
          <w:sz w:val="30"/>
          <w:szCs w:val="26"/>
        </w:rPr>
      </w:pPr>
      <w:r>
        <w:br w:type="page"/>
      </w:r>
    </w:p>
    <w:p w14:paraId="56628531" w14:textId="77777777" w:rsidR="00D433BB" w:rsidRDefault="00D433BB" w:rsidP="00D433BB">
      <w:pPr>
        <w:pStyle w:val="Heading2"/>
      </w:pPr>
      <w:r>
        <w:lastRenderedPageBreak/>
        <w:t>Design</w:t>
      </w:r>
    </w:p>
    <w:p w14:paraId="1C9C92D4" w14:textId="77777777" w:rsidR="00D433BB" w:rsidRDefault="00D433BB" w:rsidP="00D433BB">
      <w:r>
        <w:t xml:space="preserve">The following is a use case diagram giving an imagery description of the systems design. </w:t>
      </w:r>
    </w:p>
    <w:p w14:paraId="3DB98351" w14:textId="77777777" w:rsidR="00D433BB" w:rsidRDefault="00745178" w:rsidP="00D433BB">
      <w:pPr>
        <w:rPr>
          <w:noProof/>
        </w:rPr>
      </w:pPr>
      <w:r>
        <w:rPr>
          <w:noProof/>
        </w:rPr>
        <w:drawing>
          <wp:inline distT="0" distB="0" distL="0" distR="0" wp14:anchorId="501931E5" wp14:editId="3392BFFA">
            <wp:extent cx="6105525" cy="5876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909).png"/>
                    <pic:cNvPicPr/>
                  </pic:nvPicPr>
                  <pic:blipFill>
                    <a:blip r:embed="rId5">
                      <a:extLst>
                        <a:ext uri="{28A0092B-C50C-407E-A947-70E740481C1C}">
                          <a14:useLocalDpi xmlns:a14="http://schemas.microsoft.com/office/drawing/2010/main" val="0"/>
                        </a:ext>
                      </a:extLst>
                    </a:blip>
                    <a:stretch>
                      <a:fillRect/>
                    </a:stretch>
                  </pic:blipFill>
                  <pic:spPr>
                    <a:xfrm>
                      <a:off x="0" y="0"/>
                      <a:ext cx="6105525" cy="5876925"/>
                    </a:xfrm>
                    <a:prstGeom prst="rect">
                      <a:avLst/>
                    </a:prstGeom>
                  </pic:spPr>
                </pic:pic>
              </a:graphicData>
            </a:graphic>
          </wp:inline>
        </w:drawing>
      </w:r>
    </w:p>
    <w:p w14:paraId="10EF8C07" w14:textId="36DBE582" w:rsidR="00D433BB" w:rsidRDefault="00D433BB" w:rsidP="00D433BB">
      <w:r>
        <w:t xml:space="preserve"> </w:t>
      </w:r>
      <w:r w:rsidR="00745178">
        <w:t xml:space="preserve">The app is initiated by a super admin who then adds other admins, thus giving them the administrative rights as outlined in the above use case. </w:t>
      </w:r>
      <w:r w:rsidR="003E2EA1">
        <w:t xml:space="preserve">The above </w:t>
      </w:r>
      <w:r w:rsidR="003E2EA1">
        <w:lastRenderedPageBreak/>
        <w:t>minimized the systems development to only but one login system. This is as, the different user types were given different authoritative rights to in app processes, the application was based to thus authorize user functioning, rather than authenticate user identity (which it still was able to achieve through one login system).</w:t>
      </w:r>
    </w:p>
    <w:p w14:paraId="12E0AA4B" w14:textId="00E70B41" w:rsidR="0005279D" w:rsidRDefault="0005279D" w:rsidP="00D433BB">
      <w:r>
        <w:t>The next chapter goes in deep</w:t>
      </w:r>
      <w:r w:rsidR="00520C58">
        <w:t xml:space="preserve">er detail on the implementation of the above use case for the system in regard. </w:t>
      </w:r>
    </w:p>
    <w:p w14:paraId="4FF1CAA0" w14:textId="77777777" w:rsidR="00D433BB" w:rsidRPr="00D433BB" w:rsidRDefault="00D433BB" w:rsidP="00D433BB"/>
    <w:p w14:paraId="434AA220" w14:textId="77777777" w:rsidR="00520C58" w:rsidRDefault="00520C58">
      <w:pPr>
        <w:spacing w:after="160" w:line="259" w:lineRule="auto"/>
        <w:rPr>
          <w:rFonts w:eastAsiaTheme="majorEastAsia" w:cstheme="majorBidi"/>
          <w:b/>
          <w:sz w:val="32"/>
          <w:szCs w:val="32"/>
        </w:rPr>
      </w:pPr>
      <w:bookmarkStart w:id="0" w:name="_Toc415125547"/>
      <w:r>
        <w:br w:type="page"/>
      </w:r>
    </w:p>
    <w:p w14:paraId="09F72BA1" w14:textId="0DECBCD1" w:rsidR="0012557F" w:rsidRDefault="00FE65D3" w:rsidP="0012557F">
      <w:pPr>
        <w:pStyle w:val="Heading1"/>
        <w:rPr>
          <w:sz w:val="28"/>
        </w:rPr>
      </w:pPr>
      <w:r>
        <w:lastRenderedPageBreak/>
        <w:t xml:space="preserve">6. </w:t>
      </w:r>
      <w:bookmarkStart w:id="1" w:name="_GoBack"/>
      <w:bookmarkEnd w:id="1"/>
      <w:r w:rsidR="0012557F">
        <w:t xml:space="preserve">Implementation Framework and </w:t>
      </w:r>
      <w:r w:rsidR="0012557F" w:rsidRPr="0012557F">
        <w:t>Details</w:t>
      </w:r>
      <w:bookmarkEnd w:id="0"/>
    </w:p>
    <w:p w14:paraId="6A51683F" w14:textId="75199C1C" w:rsidR="005C2681" w:rsidRDefault="007B11C3" w:rsidP="007B11C3">
      <w:pPr>
        <w:pStyle w:val="Heading2"/>
      </w:pPr>
      <w:r>
        <w:t>The Storage</w:t>
      </w:r>
    </w:p>
    <w:p w14:paraId="2E3D3C6C" w14:textId="3F3C230B" w:rsidR="007B11C3" w:rsidRDefault="007B11C3" w:rsidP="007B11C3">
      <w:r>
        <w:t>The storage as was used in development, was geared to factor in two major features.</w:t>
      </w:r>
    </w:p>
    <w:p w14:paraId="6271B510" w14:textId="1EA3824F" w:rsidR="007B11C3" w:rsidRPr="007B11C3" w:rsidRDefault="007B11C3" w:rsidP="007B11C3">
      <w:pPr>
        <w:pStyle w:val="ListParagraph"/>
        <w:numPr>
          <w:ilvl w:val="0"/>
          <w:numId w:val="7"/>
        </w:numPr>
        <w:rPr>
          <w:i/>
        </w:rPr>
      </w:pPr>
      <w:r w:rsidRPr="007B11C3">
        <w:rPr>
          <w:i/>
        </w:rPr>
        <w:t>Offline-first</w:t>
      </w:r>
    </w:p>
    <w:p w14:paraId="01CAD304" w14:textId="5ED5E59F" w:rsidR="007B11C3" w:rsidRDefault="007B11C3" w:rsidP="007B11C3">
      <w:pPr>
        <w:ind w:left="360"/>
      </w:pPr>
      <w:r>
        <w:t>In off</w:t>
      </w:r>
      <w:r w:rsidRPr="007B11C3">
        <w:t>l</w:t>
      </w:r>
      <w:r>
        <w:t xml:space="preserve">ine-first approach, </w:t>
      </w:r>
      <w:r w:rsidRPr="007B11C3">
        <w:t>local storage data is used as the main data source, and the data is continuously synchronized with a remote database. If an interruption occurs, the synchronization and database reboot itself once the connectivity is back.</w:t>
      </w:r>
    </w:p>
    <w:p w14:paraId="4ED6DB9A" w14:textId="2575BE28" w:rsidR="007B11C3" w:rsidRDefault="007B11C3" w:rsidP="007B11C3">
      <w:pPr>
        <w:ind w:left="360"/>
      </w:pPr>
      <w:r>
        <w:t>This approach proved best to be put in use as a way to provide the end user with data even while offline. This data includes but is not limited to</w:t>
      </w:r>
      <w:r w:rsidRPr="007B11C3">
        <w:t>;</w:t>
      </w:r>
      <w:r>
        <w:t xml:space="preserve"> points shared to them, and maps (polylines and markers) added by the administrators.  </w:t>
      </w:r>
    </w:p>
    <w:p w14:paraId="5D7D81EF" w14:textId="76701293" w:rsidR="007B11C3" w:rsidRDefault="007B11C3" w:rsidP="007B11C3">
      <w:pPr>
        <w:pStyle w:val="ListParagraph"/>
        <w:numPr>
          <w:ilvl w:val="0"/>
          <w:numId w:val="7"/>
        </w:numPr>
        <w:rPr>
          <w:i/>
        </w:rPr>
      </w:pPr>
      <w:r w:rsidRPr="007B11C3">
        <w:rPr>
          <w:i/>
        </w:rPr>
        <w:t>Non-SQL</w:t>
      </w:r>
    </w:p>
    <w:p w14:paraId="7A45F31D" w14:textId="01205B5E" w:rsidR="0048260C" w:rsidRPr="0048260C" w:rsidRDefault="0048260C" w:rsidP="0048260C">
      <w:r>
        <w:t xml:space="preserve">The development majored on the </w:t>
      </w:r>
      <w:r w:rsidRPr="0048260C">
        <w:t>dynamic</w:t>
      </w:r>
      <w:r>
        <w:t xml:space="preserve"> nature of non-</w:t>
      </w:r>
      <w:r w:rsidRPr="0048260C">
        <w:t>SQL</w:t>
      </w:r>
      <w:r>
        <w:t xml:space="preserve"> databases. </w:t>
      </w:r>
      <w:r w:rsidRPr="0048260C">
        <w:t xml:space="preserve"> </w:t>
      </w:r>
      <w:r>
        <w:t xml:space="preserve">Data is stored in many ways. </w:t>
      </w:r>
      <w:r w:rsidRPr="0048260C">
        <w:t xml:space="preserve">They can be column-oriented, document-oriented, and graph-based or organized as a </w:t>
      </w:r>
      <w:r>
        <w:t>Key-</w:t>
      </w:r>
      <w:r w:rsidRPr="0048260C">
        <w:t>Value store. This flexibility means that:</w:t>
      </w:r>
    </w:p>
    <w:p w14:paraId="688CA6A1" w14:textId="643C83BF" w:rsidR="0048260C" w:rsidRPr="0048260C" w:rsidRDefault="0048260C" w:rsidP="0048260C">
      <w:pPr>
        <w:pStyle w:val="ListParagraph"/>
        <w:numPr>
          <w:ilvl w:val="0"/>
          <w:numId w:val="10"/>
        </w:numPr>
      </w:pPr>
      <w:r>
        <w:t>One</w:t>
      </w:r>
      <w:r w:rsidRPr="0048260C">
        <w:t xml:space="preserve"> can create documents without having to first define their structure</w:t>
      </w:r>
    </w:p>
    <w:p w14:paraId="76E15B82" w14:textId="77777777" w:rsidR="0048260C" w:rsidRPr="0048260C" w:rsidRDefault="0048260C" w:rsidP="0048260C">
      <w:pPr>
        <w:pStyle w:val="ListParagraph"/>
        <w:numPr>
          <w:ilvl w:val="0"/>
          <w:numId w:val="10"/>
        </w:numPr>
      </w:pPr>
      <w:r w:rsidRPr="0048260C">
        <w:t>Each document can have its own unique structure</w:t>
      </w:r>
    </w:p>
    <w:p w14:paraId="3E806F15" w14:textId="4113B330" w:rsidR="0048260C" w:rsidRPr="0048260C" w:rsidRDefault="0048260C" w:rsidP="0048260C">
      <w:pPr>
        <w:pStyle w:val="ListParagraph"/>
        <w:numPr>
          <w:ilvl w:val="0"/>
          <w:numId w:val="10"/>
        </w:numPr>
      </w:pPr>
      <w:r w:rsidRPr="0048260C">
        <w:t>The syntax can var</w:t>
      </w:r>
      <w:r>
        <w:t>y from database to database</w:t>
      </w:r>
    </w:p>
    <w:p w14:paraId="60323EFC" w14:textId="0383150C" w:rsidR="0048260C" w:rsidRDefault="0048260C" w:rsidP="0048260C">
      <w:pPr>
        <w:pStyle w:val="ListParagraph"/>
        <w:numPr>
          <w:ilvl w:val="0"/>
          <w:numId w:val="10"/>
        </w:numPr>
      </w:pPr>
      <w:r>
        <w:t>You can add fields as you go</w:t>
      </w:r>
    </w:p>
    <w:p w14:paraId="29718155" w14:textId="3353E24F" w:rsidR="005E526F" w:rsidRDefault="005E526F" w:rsidP="005E526F">
      <w:r>
        <w:lastRenderedPageBreak/>
        <w:t>The storage was thus provided with Firebase’s C</w:t>
      </w:r>
      <w:r w:rsidRPr="005E526F">
        <w:t>l</w:t>
      </w:r>
      <w:r>
        <w:t>oud Fire store that a</w:t>
      </w:r>
      <w:r w:rsidRPr="005E526F">
        <w:t>ll</w:t>
      </w:r>
      <w:r>
        <w:t xml:space="preserve">ows one to </w:t>
      </w:r>
      <w:r w:rsidRPr="005E526F">
        <w:t>store, sync, and query data for your mobile and web apps - at global scale.</w:t>
      </w:r>
    </w:p>
    <w:p w14:paraId="6B5B77EF" w14:textId="2F32BC3F" w:rsidR="00256A97" w:rsidRDefault="00256A97" w:rsidP="005E526F">
      <w:r>
        <w:t>The database structure was as fo</w:t>
      </w:r>
      <w:r w:rsidRPr="005E526F">
        <w:t>ll</w:t>
      </w:r>
      <w:r>
        <w:t>ows,</w:t>
      </w:r>
    </w:p>
    <w:p w14:paraId="486C8139" w14:textId="05A6345D" w:rsidR="00256A97" w:rsidRDefault="00256A97" w:rsidP="00256A97">
      <w:pPr>
        <w:pStyle w:val="Heading3"/>
      </w:pPr>
      <w:r>
        <w:t>Authentication</w:t>
      </w:r>
    </w:p>
    <w:p w14:paraId="3ACF36FF" w14:textId="755CD090" w:rsidR="00256A97" w:rsidRDefault="00256A97" w:rsidP="00256A97">
      <w:r>
        <w:t>The authentication was provided by firebase authentication, with the defaults for both,</w:t>
      </w:r>
    </w:p>
    <w:p w14:paraId="17565B34" w14:textId="5822104E" w:rsidR="00256A97" w:rsidRDefault="00256A97" w:rsidP="00256A97">
      <w:pPr>
        <w:pStyle w:val="ListParagraph"/>
        <w:numPr>
          <w:ilvl w:val="0"/>
          <w:numId w:val="11"/>
        </w:numPr>
      </w:pPr>
      <w:r>
        <w:t>Login with Email and Password</w:t>
      </w:r>
    </w:p>
    <w:p w14:paraId="793A8F49" w14:textId="23B42B1A" w:rsidR="00256A97" w:rsidRDefault="00256A97" w:rsidP="00256A97">
      <w:pPr>
        <w:pStyle w:val="ListParagraph"/>
        <w:numPr>
          <w:ilvl w:val="0"/>
          <w:numId w:val="11"/>
        </w:numPr>
      </w:pPr>
      <w:r>
        <w:t>Login with Gmail</w:t>
      </w:r>
    </w:p>
    <w:p w14:paraId="51E658E4" w14:textId="6E9C635D" w:rsidR="00256A97" w:rsidRDefault="00B962A6" w:rsidP="00256A97">
      <w:r>
        <w:t>The defaults were as follows</w:t>
      </w:r>
      <w:r w:rsidRPr="00B962A6">
        <w:t>;</w:t>
      </w:r>
    </w:p>
    <w:p w14:paraId="43BA08D9" w14:textId="59DC960B" w:rsidR="00B962A6" w:rsidRDefault="00B962A6" w:rsidP="00B962A6">
      <w:pPr>
        <w:pStyle w:val="ListParagraph"/>
        <w:numPr>
          <w:ilvl w:val="0"/>
          <w:numId w:val="13"/>
        </w:numPr>
      </w:pPr>
      <w:r>
        <w:t>Identifier of type email</w:t>
      </w:r>
    </w:p>
    <w:p w14:paraId="7E751AAE" w14:textId="69EEDECA" w:rsidR="00B962A6" w:rsidRDefault="00B962A6" w:rsidP="00B962A6">
      <w:pPr>
        <w:pStyle w:val="ListParagraph"/>
        <w:numPr>
          <w:ilvl w:val="0"/>
          <w:numId w:val="13"/>
        </w:numPr>
      </w:pPr>
      <w:r>
        <w:t>Provider</w:t>
      </w:r>
    </w:p>
    <w:p w14:paraId="67A617E0" w14:textId="0AE57533" w:rsidR="00B962A6" w:rsidRDefault="00B962A6" w:rsidP="00B962A6">
      <w:pPr>
        <w:pStyle w:val="ListParagraph"/>
        <w:numPr>
          <w:ilvl w:val="0"/>
          <w:numId w:val="13"/>
        </w:numPr>
      </w:pPr>
      <w:r>
        <w:t>Created of type Date</w:t>
      </w:r>
    </w:p>
    <w:p w14:paraId="0BE5D33D" w14:textId="65079CAA" w:rsidR="00B962A6" w:rsidRDefault="00B962A6" w:rsidP="00B962A6">
      <w:pPr>
        <w:pStyle w:val="ListParagraph"/>
        <w:numPr>
          <w:ilvl w:val="0"/>
          <w:numId w:val="13"/>
        </w:numPr>
      </w:pPr>
      <w:r>
        <w:t xml:space="preserve">Signed_in of type </w:t>
      </w:r>
      <w:r w:rsidR="0029776D">
        <w:t>DateTime</w:t>
      </w:r>
    </w:p>
    <w:p w14:paraId="1FCDD52F" w14:textId="41D03A01" w:rsidR="00B962A6" w:rsidRDefault="00B962A6" w:rsidP="00B962A6">
      <w:pPr>
        <w:pStyle w:val="ListParagraph"/>
        <w:numPr>
          <w:ilvl w:val="0"/>
          <w:numId w:val="13"/>
        </w:numPr>
      </w:pPr>
      <w:r>
        <w:t xml:space="preserve">UserUID of type </w:t>
      </w:r>
      <w:r w:rsidR="0029776D">
        <w:t>Varchar</w:t>
      </w:r>
    </w:p>
    <w:p w14:paraId="4D9942B4" w14:textId="55DB1F47" w:rsidR="00B962A6" w:rsidRPr="00256A97" w:rsidRDefault="00B962A6" w:rsidP="00B962A6">
      <w:pPr>
        <w:pStyle w:val="ListParagraph"/>
        <w:numPr>
          <w:ilvl w:val="0"/>
          <w:numId w:val="13"/>
        </w:numPr>
      </w:pPr>
      <w:r>
        <w:t xml:space="preserve">UserPassword of type </w:t>
      </w:r>
      <w:r w:rsidR="0029776D">
        <w:t>Varchar</w:t>
      </w:r>
    </w:p>
    <w:p w14:paraId="43378236" w14:textId="77777777" w:rsidR="00B962A6" w:rsidRDefault="00B962A6">
      <w:pPr>
        <w:spacing w:after="160" w:line="259" w:lineRule="auto"/>
        <w:rPr>
          <w:rFonts w:asciiTheme="majorHAnsi" w:eastAsiaTheme="majorEastAsia" w:hAnsiTheme="majorHAnsi" w:cstheme="majorBidi"/>
          <w:b/>
          <w:i/>
          <w:color w:val="1F4D78" w:themeColor="accent1" w:themeShade="7F"/>
          <w:sz w:val="26"/>
          <w:szCs w:val="24"/>
        </w:rPr>
      </w:pPr>
      <w:r>
        <w:br w:type="page"/>
      </w:r>
    </w:p>
    <w:p w14:paraId="5433804B" w14:textId="4E919CC1" w:rsidR="00256A97" w:rsidRDefault="00256A97" w:rsidP="00256A97">
      <w:pPr>
        <w:pStyle w:val="Heading3"/>
      </w:pPr>
      <w:r>
        <w:lastRenderedPageBreak/>
        <w:t>Shared</w:t>
      </w:r>
    </w:p>
    <w:p w14:paraId="2FE1E808" w14:textId="68046368" w:rsidR="00B962A6" w:rsidRDefault="00B962A6" w:rsidP="00B962A6">
      <w:r>
        <w:t>This set was made up of points shared by users to other users, and was structured to take</w:t>
      </w:r>
      <w:r w:rsidRPr="00B962A6">
        <w:t>;</w:t>
      </w:r>
    </w:p>
    <w:p w14:paraId="0B6684D2" w14:textId="0232917C" w:rsidR="00B962A6" w:rsidRDefault="00B962A6" w:rsidP="00B962A6">
      <w:pPr>
        <w:pStyle w:val="ListParagraph"/>
        <w:numPr>
          <w:ilvl w:val="0"/>
          <w:numId w:val="14"/>
        </w:numPr>
      </w:pPr>
      <w:r>
        <w:t xml:space="preserve">Address of type </w:t>
      </w:r>
      <w:r w:rsidR="0029776D">
        <w:t>Varchar</w:t>
      </w:r>
    </w:p>
    <w:p w14:paraId="0A496C88" w14:textId="41313C12" w:rsidR="00B962A6" w:rsidRDefault="00B962A6" w:rsidP="00B962A6">
      <w:pPr>
        <w:pStyle w:val="ListParagraph"/>
        <w:numPr>
          <w:ilvl w:val="0"/>
          <w:numId w:val="14"/>
        </w:numPr>
      </w:pPr>
      <w:r>
        <w:t xml:space="preserve">Markers of type </w:t>
      </w:r>
      <w:r w:rsidR="002B0960">
        <w:t>l</w:t>
      </w:r>
      <w:r w:rsidR="009C7F49">
        <w:t>ist/a</w:t>
      </w:r>
      <w:r>
        <w:t>rray</w:t>
      </w:r>
    </w:p>
    <w:p w14:paraId="438B3340" w14:textId="47685897" w:rsidR="00B962A6" w:rsidRDefault="00B962A6" w:rsidP="00B962A6">
      <w:pPr>
        <w:pStyle w:val="ListParagraph"/>
        <w:numPr>
          <w:ilvl w:val="1"/>
          <w:numId w:val="14"/>
        </w:numPr>
      </w:pPr>
      <w:r>
        <w:t>Latitude of type int</w:t>
      </w:r>
    </w:p>
    <w:p w14:paraId="27F066BD" w14:textId="14D11B55" w:rsidR="00B962A6" w:rsidRDefault="00B962A6" w:rsidP="00B962A6">
      <w:pPr>
        <w:pStyle w:val="ListParagraph"/>
        <w:numPr>
          <w:ilvl w:val="1"/>
          <w:numId w:val="14"/>
        </w:numPr>
      </w:pPr>
      <w:r>
        <w:t>Longitude of type int</w:t>
      </w:r>
    </w:p>
    <w:p w14:paraId="73778EB8" w14:textId="62B85C85" w:rsidR="00B962A6" w:rsidRDefault="00B962A6" w:rsidP="00B962A6">
      <w:pPr>
        <w:pStyle w:val="ListParagraph"/>
        <w:numPr>
          <w:ilvl w:val="1"/>
          <w:numId w:val="14"/>
        </w:numPr>
      </w:pPr>
      <w:r>
        <w:t>Altitude of type int</w:t>
      </w:r>
    </w:p>
    <w:p w14:paraId="5F655C45" w14:textId="6DE8C398" w:rsidR="00B962A6" w:rsidRDefault="00B962A6" w:rsidP="00B962A6">
      <w:pPr>
        <w:pStyle w:val="ListParagraph"/>
        <w:numPr>
          <w:ilvl w:val="0"/>
          <w:numId w:val="14"/>
        </w:numPr>
      </w:pPr>
      <w:r>
        <w:t>Receiver of type email</w:t>
      </w:r>
    </w:p>
    <w:p w14:paraId="2173373A" w14:textId="15A47F67" w:rsidR="00B962A6" w:rsidRPr="00B962A6" w:rsidRDefault="00B962A6" w:rsidP="00B962A6">
      <w:pPr>
        <w:pStyle w:val="ListParagraph"/>
        <w:numPr>
          <w:ilvl w:val="0"/>
          <w:numId w:val="14"/>
        </w:numPr>
      </w:pPr>
      <w:r>
        <w:t>Sender of type email</w:t>
      </w:r>
    </w:p>
    <w:p w14:paraId="278EBFA6" w14:textId="2A5B150E" w:rsidR="00256A97" w:rsidRDefault="00256A97" w:rsidP="00256A97">
      <w:pPr>
        <w:pStyle w:val="Heading3"/>
      </w:pPr>
      <w:r>
        <w:t>Users</w:t>
      </w:r>
    </w:p>
    <w:p w14:paraId="78847C56" w14:textId="5994FD86" w:rsidR="007067A8" w:rsidRDefault="007067A8" w:rsidP="007067A8">
      <w:r>
        <w:t>This set was made up of authenticated users, geared to providing authoritation and was structured to take</w:t>
      </w:r>
      <w:r w:rsidRPr="00B962A6">
        <w:t>;</w:t>
      </w:r>
    </w:p>
    <w:p w14:paraId="43CEEE4C" w14:textId="7FFEC3F8" w:rsidR="007067A8" w:rsidRDefault="007067A8" w:rsidP="007067A8">
      <w:pPr>
        <w:pStyle w:val="ListParagraph"/>
        <w:numPr>
          <w:ilvl w:val="0"/>
          <w:numId w:val="15"/>
        </w:numPr>
      </w:pPr>
      <w:r>
        <w:t>Document with reference to UserUID</w:t>
      </w:r>
    </w:p>
    <w:p w14:paraId="626CB8EA" w14:textId="399C76B9" w:rsidR="007067A8" w:rsidRDefault="007067A8" w:rsidP="007067A8">
      <w:pPr>
        <w:pStyle w:val="ListParagraph"/>
        <w:numPr>
          <w:ilvl w:val="0"/>
          <w:numId w:val="15"/>
        </w:numPr>
      </w:pPr>
      <w:r>
        <w:t>Email with reference to User Email</w:t>
      </w:r>
    </w:p>
    <w:p w14:paraId="550D4107" w14:textId="361CFC18" w:rsidR="007067A8" w:rsidRPr="007067A8" w:rsidRDefault="007067A8" w:rsidP="00260D09">
      <w:pPr>
        <w:pStyle w:val="ListParagraph"/>
        <w:numPr>
          <w:ilvl w:val="0"/>
          <w:numId w:val="15"/>
        </w:numPr>
      </w:pPr>
      <w:r>
        <w:t>UserType of type bool</w:t>
      </w:r>
      <w:r w:rsidRPr="00B962A6">
        <w:t>;</w:t>
      </w:r>
      <w:r>
        <w:t xml:space="preserve"> either a </w:t>
      </w:r>
      <w:r w:rsidRPr="00526B74">
        <w:rPr>
          <w:b/>
        </w:rPr>
        <w:t xml:space="preserve">guest </w:t>
      </w:r>
      <w:r>
        <w:t xml:space="preserve">or an </w:t>
      </w:r>
      <w:r w:rsidRPr="00526B74">
        <w:rPr>
          <w:b/>
        </w:rPr>
        <w:t>admin</w:t>
      </w:r>
    </w:p>
    <w:p w14:paraId="784A9683" w14:textId="77777777" w:rsidR="0080170E" w:rsidRDefault="0080170E">
      <w:pPr>
        <w:spacing w:after="160" w:line="259" w:lineRule="auto"/>
        <w:rPr>
          <w:rFonts w:asciiTheme="majorHAnsi" w:eastAsiaTheme="majorEastAsia" w:hAnsiTheme="majorHAnsi" w:cstheme="majorBidi"/>
          <w:b/>
          <w:i/>
          <w:color w:val="1F4D78" w:themeColor="accent1" w:themeShade="7F"/>
          <w:sz w:val="26"/>
          <w:szCs w:val="24"/>
        </w:rPr>
      </w:pPr>
      <w:r>
        <w:br w:type="page"/>
      </w:r>
    </w:p>
    <w:p w14:paraId="03437416" w14:textId="2CC763C0" w:rsidR="00256A97" w:rsidRDefault="00256A97" w:rsidP="00256A97">
      <w:pPr>
        <w:pStyle w:val="Heading3"/>
      </w:pPr>
      <w:r>
        <w:lastRenderedPageBreak/>
        <w:t>Maps</w:t>
      </w:r>
    </w:p>
    <w:p w14:paraId="71771197" w14:textId="54219BF8" w:rsidR="00526B74" w:rsidRDefault="00526B74" w:rsidP="00526B74">
      <w:r>
        <w:t>This set was made up of maps created by the administrators, and was structured to take</w:t>
      </w:r>
      <w:r w:rsidRPr="00B962A6">
        <w:t>;</w:t>
      </w:r>
    </w:p>
    <w:p w14:paraId="3FEA83DE" w14:textId="77777777" w:rsidR="009C7F49" w:rsidRDefault="00526B74" w:rsidP="009C7F49">
      <w:pPr>
        <w:pStyle w:val="ListParagraph"/>
        <w:numPr>
          <w:ilvl w:val="0"/>
          <w:numId w:val="16"/>
        </w:numPr>
      </w:pPr>
      <w:r>
        <w:t>Document, Unique identifier to the map</w:t>
      </w:r>
    </w:p>
    <w:p w14:paraId="6059014A" w14:textId="22D1AF1F" w:rsidR="009C7F49" w:rsidRDefault="009C7F49" w:rsidP="009C7F49">
      <w:pPr>
        <w:pStyle w:val="ListParagraph"/>
        <w:numPr>
          <w:ilvl w:val="0"/>
          <w:numId w:val="16"/>
        </w:numPr>
      </w:pPr>
      <w:r>
        <w:t>Map of type list/array</w:t>
      </w:r>
    </w:p>
    <w:p w14:paraId="43713932" w14:textId="77777777" w:rsidR="009C7F49" w:rsidRDefault="009C7F49" w:rsidP="009C7F49">
      <w:pPr>
        <w:pStyle w:val="ListParagraph"/>
        <w:numPr>
          <w:ilvl w:val="1"/>
          <w:numId w:val="16"/>
        </w:numPr>
      </w:pPr>
      <w:r>
        <w:t>Markers of type list/array</w:t>
      </w:r>
    </w:p>
    <w:p w14:paraId="69AC134B" w14:textId="77777777" w:rsidR="009C7F49" w:rsidRDefault="009C7F49" w:rsidP="009C7F49">
      <w:pPr>
        <w:pStyle w:val="ListParagraph"/>
        <w:numPr>
          <w:ilvl w:val="2"/>
          <w:numId w:val="16"/>
        </w:numPr>
      </w:pPr>
      <w:r>
        <w:t>Latitude of type int</w:t>
      </w:r>
    </w:p>
    <w:p w14:paraId="096D262D" w14:textId="77777777" w:rsidR="009C7F49" w:rsidRDefault="009C7F49" w:rsidP="009C7F49">
      <w:pPr>
        <w:pStyle w:val="ListParagraph"/>
        <w:numPr>
          <w:ilvl w:val="2"/>
          <w:numId w:val="16"/>
        </w:numPr>
      </w:pPr>
      <w:r>
        <w:t>Longitude of type int</w:t>
      </w:r>
    </w:p>
    <w:p w14:paraId="3B5E3E7A" w14:textId="77777777" w:rsidR="009C7F49" w:rsidRDefault="009C7F49" w:rsidP="009C7F49">
      <w:pPr>
        <w:pStyle w:val="ListParagraph"/>
        <w:numPr>
          <w:ilvl w:val="2"/>
          <w:numId w:val="16"/>
        </w:numPr>
      </w:pPr>
      <w:r>
        <w:t>Altitude of type int</w:t>
      </w:r>
    </w:p>
    <w:p w14:paraId="50FDC7C3" w14:textId="439D2AE6" w:rsidR="009C7F49" w:rsidRDefault="009C7F49" w:rsidP="009C7F49">
      <w:pPr>
        <w:pStyle w:val="ListParagraph"/>
        <w:numPr>
          <w:ilvl w:val="0"/>
          <w:numId w:val="16"/>
        </w:numPr>
      </w:pPr>
      <w:r>
        <w:t>Polies of type list/array</w:t>
      </w:r>
    </w:p>
    <w:p w14:paraId="36C96E32" w14:textId="77777777" w:rsidR="009C7F49" w:rsidRDefault="009C7F49" w:rsidP="009C7F49">
      <w:pPr>
        <w:pStyle w:val="ListParagraph"/>
        <w:numPr>
          <w:ilvl w:val="2"/>
          <w:numId w:val="16"/>
        </w:numPr>
      </w:pPr>
      <w:r>
        <w:t>Latitude of type int</w:t>
      </w:r>
    </w:p>
    <w:p w14:paraId="68953ECA" w14:textId="77777777" w:rsidR="009C7F49" w:rsidRDefault="009C7F49" w:rsidP="009C7F49">
      <w:pPr>
        <w:pStyle w:val="ListParagraph"/>
        <w:numPr>
          <w:ilvl w:val="2"/>
          <w:numId w:val="16"/>
        </w:numPr>
      </w:pPr>
      <w:r>
        <w:t>Longitude of type int</w:t>
      </w:r>
    </w:p>
    <w:p w14:paraId="53211257" w14:textId="0E3CEDDF" w:rsidR="009C7F49" w:rsidRDefault="009C7F49" w:rsidP="009C7F49">
      <w:pPr>
        <w:pStyle w:val="ListParagraph"/>
        <w:numPr>
          <w:ilvl w:val="2"/>
          <w:numId w:val="16"/>
        </w:numPr>
      </w:pPr>
      <w:r>
        <w:t>Altitude of type int</w:t>
      </w:r>
    </w:p>
    <w:p w14:paraId="1C702029" w14:textId="1F2874B1" w:rsidR="00526B74" w:rsidRDefault="009C7F49" w:rsidP="00526B74">
      <w:pPr>
        <w:pStyle w:val="ListParagraph"/>
        <w:numPr>
          <w:ilvl w:val="0"/>
          <w:numId w:val="16"/>
        </w:numPr>
      </w:pPr>
      <w:r>
        <w:t>User of type Varchar</w:t>
      </w:r>
      <w:r w:rsidR="00FD5736">
        <w:t xml:space="preserve"> with reference to Authenticated user</w:t>
      </w:r>
    </w:p>
    <w:p w14:paraId="1FA1076B" w14:textId="304FC92B" w:rsidR="00FD5736" w:rsidRDefault="00FD5736" w:rsidP="00FD5736">
      <w:pPr>
        <w:pStyle w:val="ListParagraph"/>
        <w:numPr>
          <w:ilvl w:val="0"/>
          <w:numId w:val="16"/>
        </w:numPr>
      </w:pPr>
      <w:r>
        <w:t>UserName of type Varchar and is null-able</w:t>
      </w:r>
    </w:p>
    <w:p w14:paraId="527E4340" w14:textId="759C8B16" w:rsidR="009C7F49" w:rsidRDefault="009C7F49" w:rsidP="00526B74">
      <w:pPr>
        <w:pStyle w:val="ListParagraph"/>
        <w:numPr>
          <w:ilvl w:val="0"/>
          <w:numId w:val="16"/>
        </w:numPr>
      </w:pPr>
      <w:r>
        <w:t>UserEmail of type email</w:t>
      </w:r>
    </w:p>
    <w:p w14:paraId="2BD228E1" w14:textId="5D875A96" w:rsidR="009C7F49" w:rsidRDefault="009C7F49" w:rsidP="00526B74">
      <w:pPr>
        <w:pStyle w:val="ListParagraph"/>
        <w:numPr>
          <w:ilvl w:val="0"/>
          <w:numId w:val="16"/>
        </w:numPr>
      </w:pPr>
      <w:r>
        <w:t>MapName of type Varchar</w:t>
      </w:r>
    </w:p>
    <w:p w14:paraId="139D5AEC" w14:textId="213F4B31" w:rsidR="00A23474" w:rsidRDefault="00A23474" w:rsidP="00A23474">
      <w:r>
        <w:t>The below ER diagram shows the relation between the above aid out storage components. Notice the user Identifier from the authentication component throughout all other components where applicable and necessitated.</w:t>
      </w:r>
    </w:p>
    <w:p w14:paraId="607D10A8" w14:textId="05D59380" w:rsidR="0080170E" w:rsidRDefault="0080170E" w:rsidP="00A23474">
      <w:r>
        <w:rPr>
          <w:noProof/>
        </w:rPr>
        <w:lastRenderedPageBreak/>
        <w:drawing>
          <wp:inline distT="0" distB="0" distL="0" distR="0" wp14:anchorId="6D885017" wp14:editId="38D1EE81">
            <wp:extent cx="6255385" cy="5048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910).png"/>
                    <pic:cNvPicPr/>
                  </pic:nvPicPr>
                  <pic:blipFill>
                    <a:blip r:embed="rId6">
                      <a:extLst>
                        <a:ext uri="{28A0092B-C50C-407E-A947-70E740481C1C}">
                          <a14:useLocalDpi xmlns:a14="http://schemas.microsoft.com/office/drawing/2010/main" val="0"/>
                        </a:ext>
                      </a:extLst>
                    </a:blip>
                    <a:stretch>
                      <a:fillRect/>
                    </a:stretch>
                  </pic:blipFill>
                  <pic:spPr>
                    <a:xfrm>
                      <a:off x="0" y="0"/>
                      <a:ext cx="6259370" cy="5051466"/>
                    </a:xfrm>
                    <a:prstGeom prst="rect">
                      <a:avLst/>
                    </a:prstGeom>
                  </pic:spPr>
                </pic:pic>
              </a:graphicData>
            </a:graphic>
          </wp:inline>
        </w:drawing>
      </w:r>
    </w:p>
    <w:p w14:paraId="7286D2AF" w14:textId="394D6ECC" w:rsidR="007B11C3" w:rsidRDefault="007B11C3" w:rsidP="007B11C3">
      <w:pPr>
        <w:pStyle w:val="Heading2"/>
      </w:pPr>
      <w:r>
        <w:t>The User States</w:t>
      </w:r>
    </w:p>
    <w:p w14:paraId="68B7A407" w14:textId="5A564C74" w:rsidR="0080170E" w:rsidRDefault="0080170E" w:rsidP="0080170E">
      <w:r>
        <w:t>The state as was managed throughout the app saw th</w:t>
      </w:r>
      <w:r w:rsidR="00D374A9">
        <w:t>e</w:t>
      </w:r>
      <w:r>
        <w:t xml:space="preserve"> implementation and employment of the Redux state manager </w:t>
      </w:r>
      <w:r w:rsidR="00D374A9">
        <w:t xml:space="preserve">in Flutter. </w:t>
      </w:r>
    </w:p>
    <w:p w14:paraId="3BBFEBB0" w14:textId="125ABA5C" w:rsidR="00D374A9" w:rsidRDefault="00D374A9" w:rsidP="0080170E">
      <w:r>
        <w:t xml:space="preserve">With redux, and as was implemented, an action is dispatched </w:t>
      </w:r>
      <w:r w:rsidR="0072720A">
        <w:t xml:space="preserve">to the store. Initially, this action is to find the user type and either display or hide certain elements all with regard, great regard, to the user type.  </w:t>
      </w:r>
    </w:p>
    <w:p w14:paraId="3DAC1C89" w14:textId="442428B8" w:rsidR="0072720A" w:rsidRDefault="00364D02" w:rsidP="0080170E">
      <w:r>
        <w:lastRenderedPageBreak/>
        <w:t>The store in sync with the reducers, creates a new state with respect to the available and present data.</w:t>
      </w:r>
    </w:p>
    <w:p w14:paraId="3A3AEF97" w14:textId="4DE340B4" w:rsidR="00364D02" w:rsidRDefault="00364D02" w:rsidP="0080170E">
      <w:r>
        <w:t>This new state is pushed to the component that originally initiated the action and thus displayed to the front end.</w:t>
      </w:r>
    </w:p>
    <w:p w14:paraId="22362417" w14:textId="1B60721D" w:rsidR="00364D02" w:rsidRDefault="00364D02" w:rsidP="0080170E">
      <w:r>
        <w:t>The below flow gives a descriptive image of this sequence.</w:t>
      </w:r>
    </w:p>
    <w:p w14:paraId="5DA4EE8D" w14:textId="3ACFECE8" w:rsidR="00364D02" w:rsidRPr="0080170E" w:rsidRDefault="00364D02" w:rsidP="0080170E">
      <w:r>
        <w:rPr>
          <w:noProof/>
        </w:rPr>
        <w:drawing>
          <wp:inline distT="0" distB="0" distL="0" distR="0" wp14:anchorId="55C053C0" wp14:editId="25BE2D40">
            <wp:extent cx="5943600" cy="48654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911).png"/>
                    <pic:cNvPicPr/>
                  </pic:nvPicPr>
                  <pic:blipFill>
                    <a:blip r:embed="rId7">
                      <a:extLst>
                        <a:ext uri="{28A0092B-C50C-407E-A947-70E740481C1C}">
                          <a14:useLocalDpi xmlns:a14="http://schemas.microsoft.com/office/drawing/2010/main" val="0"/>
                        </a:ext>
                      </a:extLst>
                    </a:blip>
                    <a:stretch>
                      <a:fillRect/>
                    </a:stretch>
                  </pic:blipFill>
                  <pic:spPr>
                    <a:xfrm>
                      <a:off x="0" y="0"/>
                      <a:ext cx="5955276" cy="4875017"/>
                    </a:xfrm>
                    <a:prstGeom prst="rect">
                      <a:avLst/>
                    </a:prstGeom>
                  </pic:spPr>
                </pic:pic>
              </a:graphicData>
            </a:graphic>
          </wp:inline>
        </w:drawing>
      </w:r>
    </w:p>
    <w:p w14:paraId="07844D21" w14:textId="77777777" w:rsidR="009267EC" w:rsidRDefault="00DD1598">
      <w:pPr>
        <w:spacing w:after="160" w:line="259" w:lineRule="auto"/>
      </w:pPr>
      <w:r>
        <w:t>Taking</w:t>
      </w:r>
      <w:r w:rsidR="00364D02">
        <w:t xml:space="preserve"> refe</w:t>
      </w:r>
      <w:r>
        <w:t>re</w:t>
      </w:r>
      <w:r w:rsidR="00364D02">
        <w:t xml:space="preserve">nce from the use case diagram from the previous chapter, </w:t>
      </w:r>
      <w:r>
        <w:t>the map-view as an example, employs redux to manage its state. Here, if the user is an admin, they are provided with an end-point that allows them to create maps. This very end-point is in itself nested with other states all managed by redux.</w:t>
      </w:r>
      <w:r w:rsidR="00DB5E73">
        <w:t xml:space="preserve"> If the user is of type </w:t>
      </w:r>
      <w:r w:rsidR="00DB5E73">
        <w:rPr>
          <w:b/>
        </w:rPr>
        <w:t>guest</w:t>
      </w:r>
      <w:r w:rsidR="00DB5E73">
        <w:t>, redux provides the user with a view that is void of this end-point.</w:t>
      </w:r>
    </w:p>
    <w:p w14:paraId="03B665FA" w14:textId="77777777" w:rsidR="009267EC" w:rsidRDefault="009267EC">
      <w:pPr>
        <w:spacing w:after="160" w:line="259" w:lineRule="auto"/>
      </w:pPr>
      <w:r>
        <w:lastRenderedPageBreak/>
        <w:t>The state for the whole system is recorded from the bellow state diagram.</w:t>
      </w:r>
    </w:p>
    <w:p w14:paraId="36EDBE1A" w14:textId="5D6B140C" w:rsidR="00364D02" w:rsidRDefault="009267EC">
      <w:pPr>
        <w:spacing w:after="160" w:line="259" w:lineRule="auto"/>
        <w:rPr>
          <w:rFonts w:eastAsiaTheme="majorEastAsia" w:cstheme="majorBidi"/>
          <w:b/>
          <w:color w:val="2E74B5" w:themeColor="accent1" w:themeShade="BF"/>
          <w:sz w:val="30"/>
          <w:szCs w:val="26"/>
        </w:rPr>
      </w:pPr>
      <w:r>
        <w:rPr>
          <w:noProof/>
        </w:rPr>
        <w:drawing>
          <wp:inline distT="0" distB="0" distL="0" distR="0" wp14:anchorId="6FECEA92" wp14:editId="7191EC19">
            <wp:extent cx="6288712" cy="6248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912).png"/>
                    <pic:cNvPicPr/>
                  </pic:nvPicPr>
                  <pic:blipFill>
                    <a:blip r:embed="rId8">
                      <a:extLst>
                        <a:ext uri="{28A0092B-C50C-407E-A947-70E740481C1C}">
                          <a14:useLocalDpi xmlns:a14="http://schemas.microsoft.com/office/drawing/2010/main" val="0"/>
                        </a:ext>
                      </a:extLst>
                    </a:blip>
                    <a:stretch>
                      <a:fillRect/>
                    </a:stretch>
                  </pic:blipFill>
                  <pic:spPr>
                    <a:xfrm>
                      <a:off x="0" y="0"/>
                      <a:ext cx="6291702" cy="6251371"/>
                    </a:xfrm>
                    <a:prstGeom prst="rect">
                      <a:avLst/>
                    </a:prstGeom>
                  </pic:spPr>
                </pic:pic>
              </a:graphicData>
            </a:graphic>
          </wp:inline>
        </w:drawing>
      </w:r>
      <w:r w:rsidR="00364D02">
        <w:br w:type="page"/>
      </w:r>
    </w:p>
    <w:p w14:paraId="6AA05F40" w14:textId="5168A779" w:rsidR="007B11C3" w:rsidRDefault="007B11C3" w:rsidP="007B11C3">
      <w:pPr>
        <w:pStyle w:val="Heading2"/>
      </w:pPr>
      <w:r>
        <w:lastRenderedPageBreak/>
        <w:t>Coding Decisions</w:t>
      </w:r>
    </w:p>
    <w:p w14:paraId="3891EE1D" w14:textId="6815BFC2" w:rsidR="00364D02" w:rsidRDefault="009267EC" w:rsidP="00364D02">
      <w:r>
        <w:t>The code decisions made had the following major components at their core</w:t>
      </w:r>
      <w:r w:rsidRPr="009267EC">
        <w:t>;</w:t>
      </w:r>
    </w:p>
    <w:p w14:paraId="256A67E5" w14:textId="3E610232" w:rsidR="009267EC" w:rsidRDefault="009267EC" w:rsidP="009267EC">
      <w:pPr>
        <w:pStyle w:val="Heading3"/>
        <w:numPr>
          <w:ilvl w:val="0"/>
          <w:numId w:val="17"/>
        </w:numPr>
      </w:pPr>
      <w:r>
        <w:t>Current location</w:t>
      </w:r>
    </w:p>
    <w:p w14:paraId="6EFEDEA0" w14:textId="28C00331" w:rsidR="00754D46" w:rsidRDefault="00754D46" w:rsidP="00754D46">
      <w:r>
        <w:t xml:space="preserve">The current </w:t>
      </w:r>
      <w:r w:rsidR="004A1F1E">
        <w:t>location gets the device’s current geographical point. This necessitates the app to access location privileges from the user of the device. This location is fed to the view that displays the map as wi</w:t>
      </w:r>
      <w:r w:rsidR="004A1F1E" w:rsidRPr="00B45F1B">
        <w:t>ll</w:t>
      </w:r>
      <w:r w:rsidR="004A1F1E">
        <w:t xml:space="preserve"> be shown </w:t>
      </w:r>
      <w:r w:rsidR="004A1F1E" w:rsidRPr="00B45F1B">
        <w:t>l</w:t>
      </w:r>
      <w:r w:rsidR="004A1F1E">
        <w:t xml:space="preserve">ater in this section. </w:t>
      </w:r>
    </w:p>
    <w:p w14:paraId="69474446" w14:textId="2216A5AA" w:rsidR="004A1F1E" w:rsidRPr="00754D46" w:rsidRDefault="004A1F1E" w:rsidP="00754D46">
      <w:r>
        <w:t>This also takes with it the zoom property for the view of the map.</w:t>
      </w:r>
    </w:p>
    <w:bookmarkStart w:id="2" w:name="_MON_1674845406"/>
    <w:bookmarkEnd w:id="2"/>
    <w:p w14:paraId="7873A28D" w14:textId="77777777" w:rsidR="00901753" w:rsidRPr="00901753" w:rsidRDefault="00BB59DD" w:rsidP="00901753">
      <w:r>
        <w:object w:dxaOrig="9360" w:dyaOrig="7350" w14:anchorId="610618D7">
          <v:shape id="_x0000_i1025" type="#_x0000_t75" style="width:468pt;height:367.5pt" o:ole="">
            <v:imagedata r:id="rId9" o:title=""/>
          </v:shape>
          <o:OLEObject Type="Embed" ProgID="Word.Document.12" ShapeID="_x0000_i1025" DrawAspect="Content" ObjectID="_1674849618" r:id="rId10">
            <o:FieldCodes>\s</o:FieldCodes>
          </o:OLEObject>
        </w:object>
      </w:r>
    </w:p>
    <w:p w14:paraId="6D50E03F" w14:textId="52B7D3A3" w:rsidR="009267EC" w:rsidRDefault="009267EC" w:rsidP="009267EC">
      <w:pPr>
        <w:pStyle w:val="Heading3"/>
        <w:numPr>
          <w:ilvl w:val="0"/>
          <w:numId w:val="17"/>
        </w:numPr>
      </w:pPr>
      <w:r>
        <w:lastRenderedPageBreak/>
        <w:t>Address</w:t>
      </w:r>
    </w:p>
    <w:p w14:paraId="2F29BB30" w14:textId="5857CF05" w:rsidR="00754D46" w:rsidRDefault="004A1F1E" w:rsidP="00754D46">
      <w:pPr>
        <w:rPr>
          <w:b/>
        </w:rPr>
      </w:pPr>
      <w:r>
        <w:t>The be</w:t>
      </w:r>
      <w:r w:rsidRPr="00B45F1B">
        <w:t>ll</w:t>
      </w:r>
      <w:r>
        <w:t xml:space="preserve">ow function is used to generate an address for the location from the values of this very location. For the system, the development used the </w:t>
      </w:r>
      <w:r>
        <w:rPr>
          <w:b/>
        </w:rPr>
        <w:t xml:space="preserve">name, </w:t>
      </w:r>
      <w:r w:rsidR="00A031C9">
        <w:rPr>
          <w:b/>
        </w:rPr>
        <w:t>locality</w:t>
      </w:r>
      <w:r>
        <w:rPr>
          <w:b/>
        </w:rPr>
        <w:t xml:space="preserve"> </w:t>
      </w:r>
      <w:r>
        <w:t xml:space="preserve">and </w:t>
      </w:r>
      <w:r w:rsidR="00F7054C">
        <w:rPr>
          <w:b/>
        </w:rPr>
        <w:t>posta</w:t>
      </w:r>
      <w:r w:rsidR="00F7054C" w:rsidRPr="00A031C9">
        <w:rPr>
          <w:b/>
        </w:rPr>
        <w:t>l</w:t>
      </w:r>
      <w:r w:rsidR="00F7054C">
        <w:rPr>
          <w:b/>
        </w:rPr>
        <w:t xml:space="preserve"> Code</w:t>
      </w:r>
      <w:r>
        <w:rPr>
          <w:b/>
        </w:rPr>
        <w:t xml:space="preserve">. </w:t>
      </w:r>
    </w:p>
    <w:p w14:paraId="17A4E2C8" w14:textId="6A272235" w:rsidR="00F7054C" w:rsidRDefault="00F7054C" w:rsidP="00754D46">
      <w:r>
        <w:t>Other available options include,</w:t>
      </w:r>
    </w:p>
    <w:p w14:paraId="556B7210" w14:textId="77777777" w:rsidR="00461E30" w:rsidRPr="00461E30" w:rsidRDefault="00461E30" w:rsidP="00461E30">
      <w:pPr>
        <w:pStyle w:val="ListParagraph"/>
        <w:numPr>
          <w:ilvl w:val="0"/>
          <w:numId w:val="22"/>
        </w:numPr>
        <w:shd w:val="clear" w:color="auto" w:fill="1E1E1E"/>
        <w:spacing w:line="300" w:lineRule="atLeast"/>
        <w:rPr>
          <w:rFonts w:ascii="Courier New" w:eastAsia="Times New Roman" w:hAnsi="Courier New" w:cs="Courier New"/>
          <w:color w:val="D4D4D4"/>
          <w:sz w:val="23"/>
          <w:szCs w:val="23"/>
        </w:rPr>
      </w:pPr>
      <w:r w:rsidRPr="00461E30">
        <w:rPr>
          <w:rFonts w:ascii="Courier New" w:eastAsia="Times New Roman" w:hAnsi="Courier New" w:cs="Courier New"/>
          <w:color w:val="D4D4D4"/>
          <w:sz w:val="23"/>
          <w:szCs w:val="23"/>
        </w:rPr>
        <w:t>place.administrativeArea</w:t>
      </w:r>
    </w:p>
    <w:p w14:paraId="1603B8A4" w14:textId="5EF9075A" w:rsidR="00461E30" w:rsidRPr="00461E30" w:rsidRDefault="00461E30" w:rsidP="00461E30">
      <w:pPr>
        <w:pStyle w:val="ListParagraph"/>
        <w:numPr>
          <w:ilvl w:val="0"/>
          <w:numId w:val="22"/>
        </w:numPr>
        <w:shd w:val="clear" w:color="auto" w:fill="1E1E1E"/>
        <w:spacing w:line="300" w:lineRule="atLeast"/>
        <w:rPr>
          <w:rFonts w:ascii="Courier New" w:eastAsia="Times New Roman" w:hAnsi="Courier New" w:cs="Courier New"/>
          <w:color w:val="D4D4D4"/>
          <w:sz w:val="23"/>
          <w:szCs w:val="23"/>
        </w:rPr>
      </w:pPr>
      <w:r w:rsidRPr="00461E30">
        <w:rPr>
          <w:rFonts w:ascii="Courier New" w:eastAsia="Times New Roman" w:hAnsi="Courier New" w:cs="Courier New"/>
          <w:color w:val="D4D4D4"/>
          <w:sz w:val="23"/>
          <w:szCs w:val="23"/>
        </w:rPr>
        <w:t>place.country</w:t>
      </w:r>
    </w:p>
    <w:p w14:paraId="27CF237A" w14:textId="0130B60F" w:rsidR="00461E30" w:rsidRPr="00461E30" w:rsidRDefault="00461E30" w:rsidP="00461E30">
      <w:pPr>
        <w:pStyle w:val="ListParagraph"/>
        <w:numPr>
          <w:ilvl w:val="0"/>
          <w:numId w:val="22"/>
        </w:numPr>
        <w:shd w:val="clear" w:color="auto" w:fill="1E1E1E"/>
        <w:spacing w:line="300" w:lineRule="atLeast"/>
        <w:rPr>
          <w:rFonts w:ascii="Courier New" w:eastAsia="Times New Roman" w:hAnsi="Courier New" w:cs="Courier New"/>
          <w:color w:val="D4D4D4"/>
          <w:sz w:val="23"/>
          <w:szCs w:val="23"/>
        </w:rPr>
      </w:pPr>
      <w:r w:rsidRPr="00461E30">
        <w:rPr>
          <w:rFonts w:ascii="Courier New" w:eastAsia="Times New Roman" w:hAnsi="Courier New" w:cs="Courier New"/>
          <w:color w:val="D4D4D4"/>
          <w:sz w:val="23"/>
          <w:szCs w:val="23"/>
        </w:rPr>
        <w:t>place.isoCountryCode</w:t>
      </w:r>
    </w:p>
    <w:p w14:paraId="5090C620" w14:textId="44C5041D" w:rsidR="00461E30" w:rsidRPr="00461E30" w:rsidRDefault="00461E30" w:rsidP="00461E30">
      <w:pPr>
        <w:pStyle w:val="ListParagraph"/>
        <w:numPr>
          <w:ilvl w:val="0"/>
          <w:numId w:val="22"/>
        </w:numPr>
        <w:shd w:val="clear" w:color="auto" w:fill="1E1E1E"/>
        <w:spacing w:line="300" w:lineRule="atLeast"/>
        <w:rPr>
          <w:rFonts w:ascii="Courier New" w:eastAsia="Times New Roman" w:hAnsi="Courier New" w:cs="Courier New"/>
          <w:color w:val="D4D4D4"/>
          <w:sz w:val="23"/>
          <w:szCs w:val="23"/>
        </w:rPr>
      </w:pPr>
      <w:r w:rsidRPr="00461E30">
        <w:rPr>
          <w:rFonts w:ascii="Courier New" w:eastAsia="Times New Roman" w:hAnsi="Courier New" w:cs="Courier New"/>
          <w:color w:val="D4D4D4"/>
          <w:sz w:val="23"/>
          <w:szCs w:val="23"/>
        </w:rPr>
        <w:t>place.position</w:t>
      </w:r>
    </w:p>
    <w:p w14:paraId="5D0DAC6A" w14:textId="553B9BE2" w:rsidR="00461E30" w:rsidRPr="00461E30" w:rsidRDefault="00461E30" w:rsidP="00461E30">
      <w:pPr>
        <w:pStyle w:val="ListParagraph"/>
        <w:numPr>
          <w:ilvl w:val="0"/>
          <w:numId w:val="22"/>
        </w:numPr>
        <w:shd w:val="clear" w:color="auto" w:fill="1E1E1E"/>
        <w:spacing w:line="300" w:lineRule="atLeast"/>
        <w:rPr>
          <w:rFonts w:ascii="Courier New" w:eastAsia="Times New Roman" w:hAnsi="Courier New" w:cs="Courier New"/>
          <w:color w:val="D4D4D4"/>
          <w:sz w:val="23"/>
          <w:szCs w:val="23"/>
        </w:rPr>
      </w:pPr>
      <w:r w:rsidRPr="00461E30">
        <w:rPr>
          <w:rFonts w:ascii="Courier New" w:eastAsia="Times New Roman" w:hAnsi="Courier New" w:cs="Courier New"/>
          <w:color w:val="D4D4D4"/>
          <w:sz w:val="23"/>
          <w:szCs w:val="23"/>
        </w:rPr>
        <w:t>place.subAdministrativeArea</w:t>
      </w:r>
    </w:p>
    <w:p w14:paraId="709C42D6" w14:textId="6AD8201D" w:rsidR="00461E30" w:rsidRPr="00461E30" w:rsidRDefault="00461E30" w:rsidP="00461E30">
      <w:pPr>
        <w:pStyle w:val="ListParagraph"/>
        <w:numPr>
          <w:ilvl w:val="0"/>
          <w:numId w:val="22"/>
        </w:numPr>
        <w:shd w:val="clear" w:color="auto" w:fill="1E1E1E"/>
        <w:spacing w:line="300" w:lineRule="atLeast"/>
        <w:rPr>
          <w:rFonts w:ascii="Courier New" w:eastAsia="Times New Roman" w:hAnsi="Courier New" w:cs="Courier New"/>
          <w:color w:val="D4D4D4"/>
          <w:sz w:val="23"/>
          <w:szCs w:val="23"/>
        </w:rPr>
      </w:pPr>
      <w:r w:rsidRPr="00461E30">
        <w:rPr>
          <w:rFonts w:ascii="Courier New" w:eastAsia="Times New Roman" w:hAnsi="Courier New" w:cs="Courier New"/>
          <w:color w:val="D4D4D4"/>
          <w:sz w:val="23"/>
          <w:szCs w:val="23"/>
        </w:rPr>
        <w:t>place.subLocality</w:t>
      </w:r>
    </w:p>
    <w:p w14:paraId="35BCEDE6" w14:textId="0054F1C6" w:rsidR="00461E30" w:rsidRPr="00461E30" w:rsidRDefault="00461E30" w:rsidP="00461E30">
      <w:pPr>
        <w:pStyle w:val="ListParagraph"/>
        <w:numPr>
          <w:ilvl w:val="0"/>
          <w:numId w:val="22"/>
        </w:numPr>
        <w:shd w:val="clear" w:color="auto" w:fill="1E1E1E"/>
        <w:spacing w:line="300" w:lineRule="atLeast"/>
        <w:rPr>
          <w:rFonts w:ascii="Courier New" w:eastAsia="Times New Roman" w:hAnsi="Courier New" w:cs="Courier New"/>
          <w:color w:val="D4D4D4"/>
          <w:sz w:val="23"/>
          <w:szCs w:val="23"/>
        </w:rPr>
      </w:pPr>
      <w:r w:rsidRPr="00461E30">
        <w:rPr>
          <w:rFonts w:ascii="Courier New" w:eastAsia="Times New Roman" w:hAnsi="Courier New" w:cs="Courier New"/>
          <w:color w:val="D4D4D4"/>
          <w:sz w:val="23"/>
          <w:szCs w:val="23"/>
        </w:rPr>
        <w:t>place.thoroughfare</w:t>
      </w:r>
    </w:p>
    <w:p w14:paraId="2BFF6899" w14:textId="55CBE882" w:rsidR="00461E30" w:rsidRPr="00461E30" w:rsidRDefault="00461E30" w:rsidP="00461E30">
      <w:pPr>
        <w:pStyle w:val="ListParagraph"/>
        <w:numPr>
          <w:ilvl w:val="0"/>
          <w:numId w:val="22"/>
        </w:numPr>
        <w:shd w:val="clear" w:color="auto" w:fill="1E1E1E"/>
        <w:spacing w:line="300" w:lineRule="atLeast"/>
        <w:rPr>
          <w:rFonts w:ascii="Courier New" w:eastAsia="Times New Roman" w:hAnsi="Courier New" w:cs="Courier New"/>
          <w:color w:val="D4D4D4"/>
          <w:sz w:val="23"/>
          <w:szCs w:val="23"/>
        </w:rPr>
      </w:pPr>
      <w:r w:rsidRPr="00461E30">
        <w:rPr>
          <w:rFonts w:ascii="Courier New" w:eastAsia="Times New Roman" w:hAnsi="Courier New" w:cs="Courier New"/>
          <w:color w:val="D4D4D4"/>
          <w:sz w:val="23"/>
          <w:szCs w:val="23"/>
        </w:rPr>
        <w:t>place.subThoroughfare</w:t>
      </w:r>
    </w:p>
    <w:p w14:paraId="2B9CCA8E" w14:textId="77777777" w:rsidR="00F7054C" w:rsidRPr="00F7054C" w:rsidRDefault="00F7054C" w:rsidP="00461E30">
      <w:pPr>
        <w:ind w:left="360"/>
      </w:pPr>
    </w:p>
    <w:bookmarkStart w:id="3" w:name="_MON_1674845752"/>
    <w:bookmarkEnd w:id="3"/>
    <w:p w14:paraId="3B295B1A" w14:textId="77777777" w:rsidR="00BB59DD" w:rsidRPr="00BB59DD" w:rsidRDefault="00BB59DD" w:rsidP="00BB59DD">
      <w:r>
        <w:object w:dxaOrig="9360" w:dyaOrig="6450" w14:anchorId="0C8C81B4">
          <v:shape id="_x0000_i1026" type="#_x0000_t75" style="width:468pt;height:322.5pt" o:ole="">
            <v:imagedata r:id="rId11" o:title=""/>
          </v:shape>
          <o:OLEObject Type="Embed" ProgID="Word.Document.12" ShapeID="_x0000_i1026" DrawAspect="Content" ObjectID="_1674849619" r:id="rId12">
            <o:FieldCodes>\s</o:FieldCodes>
          </o:OLEObject>
        </w:object>
      </w:r>
    </w:p>
    <w:p w14:paraId="577C59D5" w14:textId="6E387FE0" w:rsidR="009267EC" w:rsidRDefault="009267EC" w:rsidP="009267EC">
      <w:pPr>
        <w:pStyle w:val="Heading3"/>
        <w:numPr>
          <w:ilvl w:val="0"/>
          <w:numId w:val="17"/>
        </w:numPr>
      </w:pPr>
      <w:r>
        <w:lastRenderedPageBreak/>
        <w:t>Polylines</w:t>
      </w:r>
    </w:p>
    <w:p w14:paraId="671756C0" w14:textId="4723AF15" w:rsidR="00754D46" w:rsidRDefault="00754D46" w:rsidP="00754D46">
      <w:r>
        <w:t>This is the provided feature of any po</w:t>
      </w:r>
      <w:r w:rsidRPr="00B45F1B">
        <w:t>l</w:t>
      </w:r>
      <w:r>
        <w:t>y</w:t>
      </w:r>
      <w:r w:rsidRPr="00B45F1B">
        <w:t>l</w:t>
      </w:r>
      <w:r>
        <w:t>ine. With it comes,</w:t>
      </w:r>
    </w:p>
    <w:p w14:paraId="774903CC" w14:textId="441BD722" w:rsidR="00754D46" w:rsidRPr="00754D46" w:rsidRDefault="00754D46" w:rsidP="00754D46">
      <w:pPr>
        <w:pStyle w:val="ListParagraph"/>
        <w:numPr>
          <w:ilvl w:val="0"/>
          <w:numId w:val="21"/>
        </w:numPr>
        <w:rPr>
          <w:b/>
        </w:rPr>
      </w:pPr>
      <w:r w:rsidRPr="00754D46">
        <w:t>Po</w:t>
      </w:r>
      <w:r>
        <w:t>yine ID</w:t>
      </w:r>
    </w:p>
    <w:p w14:paraId="4257F9ED" w14:textId="68AA64F2" w:rsidR="00754D46" w:rsidRPr="00754D46" w:rsidRDefault="00754D46" w:rsidP="00754D46">
      <w:pPr>
        <w:pStyle w:val="ListParagraph"/>
        <w:numPr>
          <w:ilvl w:val="0"/>
          <w:numId w:val="21"/>
        </w:numPr>
        <w:rPr>
          <w:b/>
        </w:rPr>
      </w:pPr>
      <w:r>
        <w:t>Co</w:t>
      </w:r>
      <w:r w:rsidRPr="00B45F1B">
        <w:t>l</w:t>
      </w:r>
      <w:r>
        <w:t>or of the po</w:t>
      </w:r>
      <w:r w:rsidRPr="00B45F1B">
        <w:t>l</w:t>
      </w:r>
      <w:r>
        <w:t>y</w:t>
      </w:r>
      <w:r w:rsidRPr="00B45F1B">
        <w:t>l</w:t>
      </w:r>
      <w:r>
        <w:t>ine</w:t>
      </w:r>
    </w:p>
    <w:p w14:paraId="6BEF7E57" w14:textId="513272F6" w:rsidR="00754D46" w:rsidRPr="00754D46" w:rsidRDefault="00754D46" w:rsidP="00754D46">
      <w:pPr>
        <w:pStyle w:val="ListParagraph"/>
        <w:numPr>
          <w:ilvl w:val="0"/>
          <w:numId w:val="21"/>
        </w:numPr>
        <w:rPr>
          <w:b/>
        </w:rPr>
      </w:pPr>
      <w:r>
        <w:t>An array of the po</w:t>
      </w:r>
      <w:r w:rsidRPr="00B45F1B">
        <w:t>l</w:t>
      </w:r>
      <w:r>
        <w:t>y</w:t>
      </w:r>
      <w:r w:rsidRPr="00B45F1B">
        <w:t>l</w:t>
      </w:r>
      <w:r>
        <w:t>ine points</w:t>
      </w:r>
    </w:p>
    <w:p w14:paraId="17712EFF" w14:textId="61CDCC76" w:rsidR="00754D46" w:rsidRPr="00754D46" w:rsidRDefault="00754D46" w:rsidP="00754D46">
      <w:pPr>
        <w:pStyle w:val="ListParagraph"/>
        <w:numPr>
          <w:ilvl w:val="0"/>
          <w:numId w:val="21"/>
        </w:numPr>
        <w:rPr>
          <w:b/>
        </w:rPr>
      </w:pPr>
      <w:r>
        <w:t>The width of the po</w:t>
      </w:r>
      <w:r w:rsidRPr="00B45F1B">
        <w:t>l</w:t>
      </w:r>
      <w:r>
        <w:t>y</w:t>
      </w:r>
      <w:r w:rsidRPr="00B45F1B">
        <w:t>l</w:t>
      </w:r>
      <w:r>
        <w:t>ine</w:t>
      </w:r>
    </w:p>
    <w:bookmarkStart w:id="4" w:name="_MON_1674845891"/>
    <w:bookmarkEnd w:id="4"/>
    <w:p w14:paraId="6ACF41B0" w14:textId="77777777" w:rsidR="00BB59DD" w:rsidRPr="00BB59DD" w:rsidRDefault="00BB59DD" w:rsidP="00BB59DD">
      <w:r>
        <w:object w:dxaOrig="9360" w:dyaOrig="2700" w14:anchorId="7EA5EF67">
          <v:shape id="_x0000_i1027" type="#_x0000_t75" style="width:468pt;height:135pt" o:ole="">
            <v:imagedata r:id="rId13" o:title=""/>
          </v:shape>
          <o:OLEObject Type="Embed" ProgID="Word.Document.12" ShapeID="_x0000_i1027" DrawAspect="Content" ObjectID="_1674849620" r:id="rId14">
            <o:FieldCodes>\s</o:FieldCodes>
          </o:OLEObject>
        </w:object>
      </w:r>
    </w:p>
    <w:p w14:paraId="179BA201" w14:textId="77777777" w:rsidR="00E76743" w:rsidRDefault="00E76743">
      <w:pPr>
        <w:spacing w:after="160" w:line="259" w:lineRule="auto"/>
        <w:rPr>
          <w:rFonts w:asciiTheme="majorHAnsi" w:eastAsiaTheme="majorEastAsia" w:hAnsiTheme="majorHAnsi" w:cstheme="majorBidi"/>
          <w:b/>
          <w:i/>
          <w:color w:val="1F4D78" w:themeColor="accent1" w:themeShade="7F"/>
          <w:sz w:val="26"/>
          <w:szCs w:val="24"/>
        </w:rPr>
      </w:pPr>
      <w:r>
        <w:br w:type="page"/>
      </w:r>
    </w:p>
    <w:p w14:paraId="2C852DAA" w14:textId="3B21B7F9" w:rsidR="009267EC" w:rsidRDefault="009267EC" w:rsidP="009267EC">
      <w:pPr>
        <w:pStyle w:val="Heading3"/>
        <w:numPr>
          <w:ilvl w:val="0"/>
          <w:numId w:val="17"/>
        </w:numPr>
      </w:pPr>
      <w:r>
        <w:lastRenderedPageBreak/>
        <w:t>Start Marking</w:t>
      </w:r>
    </w:p>
    <w:p w14:paraId="34186875" w14:textId="6BF1F43E" w:rsidR="009267EC" w:rsidRDefault="009267EC" w:rsidP="009267EC">
      <w:pPr>
        <w:pStyle w:val="Heading3"/>
        <w:numPr>
          <w:ilvl w:val="1"/>
          <w:numId w:val="17"/>
        </w:numPr>
      </w:pPr>
      <w:r>
        <w:t>Mark Point</w:t>
      </w:r>
    </w:p>
    <w:p w14:paraId="612096AB" w14:textId="05D8BEAB" w:rsidR="00766B97" w:rsidRPr="00766B97" w:rsidRDefault="00766B97" w:rsidP="00766B97">
      <w:r>
        <w:t xml:space="preserve">This adds a </w:t>
      </w:r>
      <w:r w:rsidR="00754D46">
        <w:t>marker</w:t>
      </w:r>
      <w:r>
        <w:t xml:space="preserve"> to the current position of the user.</w:t>
      </w:r>
    </w:p>
    <w:bookmarkStart w:id="5" w:name="_MON_1674845921"/>
    <w:bookmarkEnd w:id="5"/>
    <w:p w14:paraId="39A5B267" w14:textId="77777777" w:rsidR="00BB59DD" w:rsidRPr="00BB59DD" w:rsidRDefault="009B44CF" w:rsidP="00BB59DD">
      <w:r>
        <w:object w:dxaOrig="9360" w:dyaOrig="4950" w14:anchorId="2DDD526B">
          <v:shape id="_x0000_i1028" type="#_x0000_t75" style="width:468pt;height:247.5pt" o:ole="">
            <v:imagedata r:id="rId15" o:title=""/>
          </v:shape>
          <o:OLEObject Type="Embed" ProgID="Word.Document.12" ShapeID="_x0000_i1028" DrawAspect="Content" ObjectID="_1674849621" r:id="rId16">
            <o:FieldCodes>\s</o:FieldCodes>
          </o:OLEObject>
        </w:object>
      </w:r>
    </w:p>
    <w:p w14:paraId="276C27B9" w14:textId="77777777" w:rsidR="009267EC" w:rsidRDefault="009267EC" w:rsidP="009267EC">
      <w:pPr>
        <w:pStyle w:val="Heading3"/>
        <w:numPr>
          <w:ilvl w:val="1"/>
          <w:numId w:val="17"/>
        </w:numPr>
      </w:pPr>
      <w:r>
        <w:t>Get Position Stream</w:t>
      </w:r>
    </w:p>
    <w:p w14:paraId="02A71973" w14:textId="38FDFAF0" w:rsidR="00984523" w:rsidRDefault="00984523" w:rsidP="00984523">
      <w:r>
        <w:t xml:space="preserve">The </w:t>
      </w:r>
      <w:r w:rsidR="0010234A">
        <w:t>creation of po</w:t>
      </w:r>
      <w:r w:rsidR="0010234A" w:rsidRPr="00B45F1B">
        <w:t>l</w:t>
      </w:r>
      <w:r w:rsidR="0010234A">
        <w:t>y</w:t>
      </w:r>
      <w:r w:rsidR="0010234A" w:rsidRPr="00B45F1B">
        <w:t>l</w:t>
      </w:r>
      <w:r w:rsidR="0010234A">
        <w:t xml:space="preserve">ines gets an array of position components. This array is provided or rather created by a stream that listens to the changes in the position of the device based on two conditions, </w:t>
      </w:r>
    </w:p>
    <w:p w14:paraId="7C147CA0" w14:textId="1015F2FB" w:rsidR="0010234A" w:rsidRDefault="0010234A" w:rsidP="0010234A">
      <w:pPr>
        <w:pStyle w:val="ListParagraph"/>
        <w:numPr>
          <w:ilvl w:val="0"/>
          <w:numId w:val="20"/>
        </w:numPr>
      </w:pPr>
      <w:r>
        <w:t>The distance, where the stream adds a new point to the array if there is a change in position every one meter.</w:t>
      </w:r>
    </w:p>
    <w:p w14:paraId="17BEDC4B" w14:textId="082CDD52" w:rsidR="0010234A" w:rsidRDefault="0010234A" w:rsidP="0010234A">
      <w:pPr>
        <w:pStyle w:val="ListParagraph"/>
        <w:numPr>
          <w:ilvl w:val="0"/>
          <w:numId w:val="20"/>
        </w:numPr>
      </w:pPr>
      <w:r>
        <w:t xml:space="preserve">The time, </w:t>
      </w:r>
      <w:r>
        <w:t xml:space="preserve">where the stream adds a new point to the array if there is a change in position every </w:t>
      </w:r>
      <w:r>
        <w:t>3000 mi</w:t>
      </w:r>
      <w:r w:rsidRPr="00B45F1B">
        <w:t>ll</w:t>
      </w:r>
      <w:r>
        <w:t>iseconds</w:t>
      </w:r>
      <w:r>
        <w:t>.</w:t>
      </w:r>
      <w:r>
        <w:t xml:space="preserve"> </w:t>
      </w:r>
    </w:p>
    <w:p w14:paraId="2CDE3ED6" w14:textId="41E72321" w:rsidR="008349C1" w:rsidRPr="00984523" w:rsidRDefault="008349C1" w:rsidP="008349C1">
      <w:r>
        <w:lastRenderedPageBreak/>
        <w:t>This is a</w:t>
      </w:r>
      <w:r w:rsidRPr="00B45F1B">
        <w:t>ll</w:t>
      </w:r>
      <w:r>
        <w:t xml:space="preserve"> subscribed to a </w:t>
      </w:r>
      <w:r w:rsidRPr="008349C1">
        <w:rPr>
          <w:b/>
          <w:i/>
        </w:rPr>
        <w:t>positionSubscription</w:t>
      </w:r>
      <w:r>
        <w:t xml:space="preserve"> that is </w:t>
      </w:r>
      <w:r w:rsidRPr="00B45F1B">
        <w:t>l</w:t>
      </w:r>
      <w:r>
        <w:t>ater on used by the stop action to change the state and stop this very stream once the user (administrator) is ready to save this map instance.</w:t>
      </w:r>
    </w:p>
    <w:bookmarkStart w:id="6" w:name="_MON_1674846048"/>
    <w:bookmarkEnd w:id="6"/>
    <w:p w14:paraId="54294C83" w14:textId="77777777" w:rsidR="009B44CF" w:rsidRPr="009B44CF" w:rsidRDefault="0010234A" w:rsidP="009B44CF">
      <w:r>
        <w:object w:dxaOrig="9360" w:dyaOrig="4350" w14:anchorId="5EFA2416">
          <v:shape id="_x0000_i1032" type="#_x0000_t75" style="width:468pt;height:217.5pt" o:ole="">
            <v:imagedata r:id="rId17" o:title=""/>
          </v:shape>
          <o:OLEObject Type="Embed" ProgID="Word.Document.12" ShapeID="_x0000_i1032" DrawAspect="Content" ObjectID="_1674849622" r:id="rId18">
            <o:FieldCodes>\s</o:FieldCodes>
          </o:OLEObject>
        </w:object>
      </w:r>
    </w:p>
    <w:p w14:paraId="04FDD90F" w14:textId="5A379FDB" w:rsidR="009267EC" w:rsidRDefault="009267EC" w:rsidP="009267EC">
      <w:pPr>
        <w:pStyle w:val="Heading3"/>
        <w:numPr>
          <w:ilvl w:val="0"/>
          <w:numId w:val="17"/>
        </w:numPr>
      </w:pPr>
      <w:r>
        <w:t>Stop Marking</w:t>
      </w:r>
    </w:p>
    <w:p w14:paraId="61F7CD50" w14:textId="5F00EB66" w:rsidR="009267EC" w:rsidRDefault="009267EC" w:rsidP="009267EC">
      <w:pPr>
        <w:pStyle w:val="Heading3"/>
        <w:numPr>
          <w:ilvl w:val="1"/>
          <w:numId w:val="17"/>
        </w:numPr>
      </w:pPr>
      <w:r>
        <w:t>Stop Stream</w:t>
      </w:r>
    </w:p>
    <w:p w14:paraId="69F72245" w14:textId="21AFFC1A" w:rsidR="00B45F1B" w:rsidRPr="00B45F1B" w:rsidRDefault="00B45F1B" w:rsidP="00B45F1B">
      <w:r>
        <w:t>This is a ca to stop streaming the user’s location. After it is ca</w:t>
      </w:r>
      <w:r w:rsidRPr="00B45F1B">
        <w:t>ll</w:t>
      </w:r>
      <w:r w:rsidRPr="00B45F1B">
        <w:t xml:space="preserve">ed, </w:t>
      </w:r>
      <w:r>
        <w:t>the app pops to its previous view and hides the end-point for map creation.</w:t>
      </w:r>
    </w:p>
    <w:bookmarkStart w:id="7" w:name="_MON_1674846214"/>
    <w:bookmarkEnd w:id="7"/>
    <w:p w14:paraId="5DF8416E" w14:textId="77777777" w:rsidR="009B44CF" w:rsidRPr="009B44CF" w:rsidRDefault="009B44CF" w:rsidP="009B44CF">
      <w:r>
        <w:object w:dxaOrig="9360" w:dyaOrig="1050" w14:anchorId="33B9C830">
          <v:shape id="_x0000_i1029" type="#_x0000_t75" style="width:468pt;height:52.5pt" o:ole="">
            <v:imagedata r:id="rId19" o:title=""/>
          </v:shape>
          <o:OLEObject Type="Embed" ProgID="Word.Document.12" ShapeID="_x0000_i1029" DrawAspect="Content" ObjectID="_1674849623" r:id="rId20">
            <o:FieldCodes>\s</o:FieldCodes>
          </o:OLEObject>
        </w:object>
      </w:r>
    </w:p>
    <w:p w14:paraId="15DA5A1F" w14:textId="77777777" w:rsidR="00EB393E" w:rsidRDefault="00EB393E">
      <w:pPr>
        <w:spacing w:after="160" w:line="259" w:lineRule="auto"/>
        <w:rPr>
          <w:rFonts w:asciiTheme="majorHAnsi" w:eastAsiaTheme="majorEastAsia" w:hAnsiTheme="majorHAnsi" w:cstheme="majorBidi"/>
          <w:b/>
          <w:i/>
          <w:color w:val="1F4D78" w:themeColor="accent1" w:themeShade="7F"/>
          <w:sz w:val="26"/>
          <w:szCs w:val="24"/>
        </w:rPr>
      </w:pPr>
      <w:r>
        <w:br w:type="page"/>
      </w:r>
    </w:p>
    <w:p w14:paraId="1100992C" w14:textId="3D057806" w:rsidR="009267EC" w:rsidRDefault="009267EC" w:rsidP="009267EC">
      <w:pPr>
        <w:pStyle w:val="Heading3"/>
        <w:numPr>
          <w:ilvl w:val="1"/>
          <w:numId w:val="17"/>
        </w:numPr>
      </w:pPr>
      <w:r>
        <w:lastRenderedPageBreak/>
        <w:t>Save Map</w:t>
      </w:r>
    </w:p>
    <w:p w14:paraId="6C1A0611" w14:textId="4AC2E697" w:rsidR="00956B49" w:rsidRPr="00956B49" w:rsidRDefault="00956B49" w:rsidP="00956B49">
      <w:pPr>
        <w:rPr>
          <w:b/>
        </w:rPr>
      </w:pPr>
      <w:r>
        <w:t xml:space="preserve">The map as created by the administrator is saved with regard to the earer touched schema of the storage, with a </w:t>
      </w:r>
      <w:r>
        <w:rPr>
          <w:b/>
        </w:rPr>
        <w:t xml:space="preserve">mapname, </w:t>
      </w:r>
      <w:r>
        <w:t xml:space="preserve">a set of </w:t>
      </w:r>
      <w:r>
        <w:rPr>
          <w:b/>
        </w:rPr>
        <w:t>po</w:t>
      </w:r>
      <w:r w:rsidRPr="00C13DE3">
        <w:rPr>
          <w:b/>
        </w:rPr>
        <w:t>l</w:t>
      </w:r>
      <w:r>
        <w:rPr>
          <w:b/>
        </w:rPr>
        <w:t>y</w:t>
      </w:r>
      <w:r w:rsidRPr="00C13DE3">
        <w:rPr>
          <w:b/>
        </w:rPr>
        <w:t>l</w:t>
      </w:r>
      <w:r>
        <w:rPr>
          <w:b/>
        </w:rPr>
        <w:t xml:space="preserve">ines, </w:t>
      </w:r>
      <w:r>
        <w:t xml:space="preserve">a set of </w:t>
      </w:r>
      <w:r>
        <w:rPr>
          <w:b/>
        </w:rPr>
        <w:t xml:space="preserve">markers, </w:t>
      </w:r>
      <w:r>
        <w:t xml:space="preserve">the user identifier – </w:t>
      </w:r>
      <w:r>
        <w:rPr>
          <w:b/>
        </w:rPr>
        <w:t xml:space="preserve">userUID, </w:t>
      </w:r>
      <w:r>
        <w:t xml:space="preserve">the </w:t>
      </w:r>
      <w:r>
        <w:rPr>
          <w:b/>
        </w:rPr>
        <w:t xml:space="preserve">username, </w:t>
      </w:r>
      <w:r>
        <w:t xml:space="preserve">and the user’s </w:t>
      </w:r>
      <w:r>
        <w:rPr>
          <w:b/>
        </w:rPr>
        <w:t>emai</w:t>
      </w:r>
      <w:r w:rsidRPr="00C13DE3">
        <w:rPr>
          <w:b/>
        </w:rPr>
        <w:t>l</w:t>
      </w:r>
      <w:r>
        <w:rPr>
          <w:b/>
        </w:rPr>
        <w:t>.</w:t>
      </w:r>
    </w:p>
    <w:bookmarkStart w:id="8" w:name="_MON_1674846336"/>
    <w:bookmarkEnd w:id="8"/>
    <w:p w14:paraId="39288E55" w14:textId="77777777" w:rsidR="009B44CF" w:rsidRPr="009B44CF" w:rsidRDefault="009B44CF" w:rsidP="009B44CF">
      <w:r>
        <w:object w:dxaOrig="9360" w:dyaOrig="3450" w14:anchorId="119333BB">
          <v:shape id="_x0000_i1030" type="#_x0000_t75" style="width:468pt;height:172.5pt" o:ole="">
            <v:imagedata r:id="rId21" o:title=""/>
          </v:shape>
          <o:OLEObject Type="Embed" ProgID="Word.Document.12" ShapeID="_x0000_i1030" DrawAspect="Content" ObjectID="_1674849624" r:id="rId22">
            <o:FieldCodes>\s</o:FieldCodes>
          </o:OLEObject>
        </w:object>
      </w:r>
    </w:p>
    <w:p w14:paraId="09C6CCDC" w14:textId="77777777" w:rsidR="009267EC" w:rsidRDefault="009267EC" w:rsidP="009267EC"/>
    <w:p w14:paraId="45EEC1CD" w14:textId="738DAE56" w:rsidR="007B11C3" w:rsidRDefault="007B11C3" w:rsidP="009B44CF">
      <w:pPr>
        <w:pStyle w:val="Heading3"/>
        <w:numPr>
          <w:ilvl w:val="0"/>
          <w:numId w:val="17"/>
        </w:numPr>
      </w:pPr>
      <w:r>
        <w:lastRenderedPageBreak/>
        <w:t>The View</w:t>
      </w:r>
    </w:p>
    <w:bookmarkStart w:id="9" w:name="_MON_1674846387"/>
    <w:bookmarkEnd w:id="9"/>
    <w:p w14:paraId="15D94C62" w14:textId="77777777" w:rsidR="009B44CF" w:rsidRDefault="009B44CF" w:rsidP="009B44CF">
      <w:r>
        <w:object w:dxaOrig="9360" w:dyaOrig="6750" w14:anchorId="7C3B5118">
          <v:shape id="_x0000_i1031" type="#_x0000_t75" style="width:468pt;height:337.5pt" o:ole="">
            <v:imagedata r:id="rId23" o:title=""/>
          </v:shape>
          <o:OLEObject Type="Embed" ProgID="Word.Document.12" ShapeID="_x0000_i1031" DrawAspect="Content" ObjectID="_1674849625" r:id="rId24">
            <o:FieldCodes>\s</o:FieldCodes>
          </o:OLEObject>
        </w:object>
      </w:r>
    </w:p>
    <w:p w14:paraId="53F5E1F5" w14:textId="2DE7D37A" w:rsidR="00260D09" w:rsidRPr="009B44CF" w:rsidRDefault="00260D09" w:rsidP="009B44CF">
      <w:r>
        <w:t xml:space="preserve">Notice two components of this view, the markers and polylines. The two heavily depend on the state as held by redux as discussed earlier. </w:t>
      </w:r>
      <w:r w:rsidR="007D3A3D">
        <w:t>In the state that has the administrator creating maps for example, sets the polylines from within the material app</w:t>
      </w:r>
      <w:r w:rsidR="00C13DE3">
        <w:t xml:space="preserve"> (</w:t>
      </w:r>
      <w:r w:rsidR="00C13DE3">
        <w:rPr>
          <w:b/>
        </w:rPr>
        <w:t>my</w:t>
      </w:r>
      <w:r w:rsidR="00C13DE3" w:rsidRPr="00C13DE3">
        <w:rPr>
          <w:b/>
        </w:rPr>
        <w:t>polylines</w:t>
      </w:r>
      <w:r w:rsidR="00C13DE3">
        <w:rPr>
          <w:b/>
        </w:rPr>
        <w:t>.va</w:t>
      </w:r>
      <w:r w:rsidR="00C13DE3" w:rsidRPr="00C13DE3">
        <w:rPr>
          <w:b/>
        </w:rPr>
        <w:t>l</w:t>
      </w:r>
      <w:r w:rsidR="00C13DE3">
        <w:rPr>
          <w:b/>
        </w:rPr>
        <w:t>ues)</w:t>
      </w:r>
      <w:r w:rsidR="00C13DE3">
        <w:t xml:space="preserve"> </w:t>
      </w:r>
      <w:r w:rsidR="007D3A3D">
        <w:t>, e</w:t>
      </w:r>
      <w:r w:rsidR="007D3A3D">
        <w:t>l</w:t>
      </w:r>
      <w:r w:rsidR="007D3A3D">
        <w:t xml:space="preserve">se, when no map is being created, the polylines from the store </w:t>
      </w:r>
      <w:r w:rsidR="00C13DE3">
        <w:t>(</w:t>
      </w:r>
      <w:r w:rsidR="00C13DE3">
        <w:rPr>
          <w:b/>
        </w:rPr>
        <w:t>store.state.</w:t>
      </w:r>
      <w:r w:rsidR="00C13DE3" w:rsidRPr="00C13DE3">
        <w:rPr>
          <w:b/>
        </w:rPr>
        <w:t>polylines</w:t>
      </w:r>
      <w:r w:rsidR="00C13DE3">
        <w:t xml:space="preserve">) </w:t>
      </w:r>
      <w:r w:rsidR="007D3A3D">
        <w:t xml:space="preserve">are the ones in display. </w:t>
      </w:r>
    </w:p>
    <w:p w14:paraId="1D66036B" w14:textId="32C0EC7D" w:rsidR="007B11C3" w:rsidRDefault="007B11C3" w:rsidP="007B11C3">
      <w:pPr>
        <w:pStyle w:val="Heading2"/>
      </w:pPr>
      <w:r>
        <w:lastRenderedPageBreak/>
        <w:t>Tools and Components</w:t>
      </w:r>
    </w:p>
    <w:p w14:paraId="57F31621" w14:textId="0BDEEE6F" w:rsidR="00721BA9" w:rsidRDefault="00721BA9" w:rsidP="00721BA9">
      <w:r>
        <w:t>As mentioned before, the system and its development thus, was based on Flutter. Beyond that, the following was the environment over which this development fully depended on.</w:t>
      </w:r>
    </w:p>
    <w:p w14:paraId="5315F182" w14:textId="6E17DE2C" w:rsidR="00721BA9" w:rsidRDefault="00721BA9" w:rsidP="00721BA9">
      <w:r w:rsidRPr="00721BA9">
        <w:rPr>
          <w:b/>
        </w:rPr>
        <w:t>Operating System</w:t>
      </w:r>
      <w:r>
        <w:t>: Microsoft Windows 10</w:t>
      </w:r>
    </w:p>
    <w:p w14:paraId="2C52D758" w14:textId="4587D05B" w:rsidR="00721BA9" w:rsidRDefault="00721BA9" w:rsidP="00721BA9">
      <w:r>
        <w:rPr>
          <w:b/>
        </w:rPr>
        <w:t>Build</w:t>
      </w:r>
      <w:r>
        <w:t>: Android OS</w:t>
      </w:r>
    </w:p>
    <w:p w14:paraId="4D2FFC7F" w14:textId="18BE627B" w:rsidR="00721BA9" w:rsidRDefault="00721BA9" w:rsidP="00721BA9">
      <w:r w:rsidRPr="00721BA9">
        <w:rPr>
          <w:b/>
        </w:rPr>
        <w:t>Frame Work and library</w:t>
      </w:r>
      <w:r>
        <w:t>: Flutter</w:t>
      </w:r>
    </w:p>
    <w:p w14:paraId="49CC8363" w14:textId="730F606F" w:rsidR="00721BA9" w:rsidRDefault="00721BA9" w:rsidP="00721BA9">
      <w:r w:rsidRPr="00721BA9">
        <w:rPr>
          <w:b/>
        </w:rPr>
        <w:t>Language</w:t>
      </w:r>
      <w:r>
        <w:t>: dart</w:t>
      </w:r>
    </w:p>
    <w:p w14:paraId="06511FC9" w14:textId="6C3B8C0D" w:rsidR="00721BA9" w:rsidRDefault="00721BA9" w:rsidP="00721BA9">
      <w:r>
        <w:t>The packages and plugins used were, but not limited to:</w:t>
      </w:r>
    </w:p>
    <w:p w14:paraId="1F7C81A9" w14:textId="77777777" w:rsidR="00721BA9" w:rsidRDefault="00721BA9" w:rsidP="00721BA9">
      <w:pPr>
        <w:pStyle w:val="ListParagraph"/>
        <w:numPr>
          <w:ilvl w:val="0"/>
          <w:numId w:val="19"/>
        </w:numPr>
        <w:sectPr w:rsidR="00721BA9">
          <w:pgSz w:w="12240" w:h="15840"/>
          <w:pgMar w:top="1440" w:right="1440" w:bottom="1440" w:left="1440" w:header="720" w:footer="720" w:gutter="0"/>
          <w:cols w:space="720"/>
          <w:docGrid w:linePitch="360"/>
        </w:sectPr>
      </w:pPr>
    </w:p>
    <w:p w14:paraId="2FEC2476" w14:textId="4F2A2E67" w:rsidR="00721BA9" w:rsidRDefault="00721BA9" w:rsidP="00260D09">
      <w:pPr>
        <w:pStyle w:val="ListParagraph"/>
        <w:numPr>
          <w:ilvl w:val="0"/>
          <w:numId w:val="19"/>
        </w:numPr>
      </w:pPr>
      <w:r>
        <w:t>async</w:t>
      </w:r>
    </w:p>
    <w:p w14:paraId="4B9D54C7" w14:textId="59CC4313" w:rsidR="00721BA9" w:rsidRDefault="00721BA9" w:rsidP="00260D09">
      <w:pPr>
        <w:pStyle w:val="ListParagraph"/>
        <w:numPr>
          <w:ilvl w:val="0"/>
          <w:numId w:val="19"/>
        </w:numPr>
      </w:pPr>
      <w:r>
        <w:t>boolean_selector</w:t>
      </w:r>
    </w:p>
    <w:p w14:paraId="6DCA2EC8" w14:textId="77777777" w:rsidR="00721BA9" w:rsidRDefault="00721BA9" w:rsidP="00721BA9">
      <w:pPr>
        <w:pStyle w:val="ListParagraph"/>
        <w:numPr>
          <w:ilvl w:val="0"/>
          <w:numId w:val="19"/>
        </w:numPr>
      </w:pPr>
      <w:r>
        <w:t>characters</w:t>
      </w:r>
    </w:p>
    <w:p w14:paraId="00719C5B" w14:textId="77777777" w:rsidR="00721BA9" w:rsidRDefault="00721BA9" w:rsidP="00721BA9">
      <w:pPr>
        <w:pStyle w:val="ListParagraph"/>
        <w:numPr>
          <w:ilvl w:val="0"/>
          <w:numId w:val="19"/>
        </w:numPr>
      </w:pPr>
      <w:r>
        <w:t>charcode</w:t>
      </w:r>
    </w:p>
    <w:p w14:paraId="2187FF8A" w14:textId="77777777" w:rsidR="00721BA9" w:rsidRDefault="00721BA9" w:rsidP="00721BA9">
      <w:pPr>
        <w:pStyle w:val="ListParagraph"/>
        <w:numPr>
          <w:ilvl w:val="0"/>
          <w:numId w:val="19"/>
        </w:numPr>
      </w:pPr>
      <w:r>
        <w:t>clock</w:t>
      </w:r>
    </w:p>
    <w:p w14:paraId="7963189D" w14:textId="77777777" w:rsidR="00721BA9" w:rsidRDefault="00721BA9" w:rsidP="00721BA9">
      <w:pPr>
        <w:pStyle w:val="ListParagraph"/>
        <w:numPr>
          <w:ilvl w:val="0"/>
          <w:numId w:val="19"/>
        </w:numPr>
      </w:pPr>
      <w:r>
        <w:t>cloud_firestore</w:t>
      </w:r>
    </w:p>
    <w:p w14:paraId="4088046D" w14:textId="0C362851" w:rsidR="00721BA9" w:rsidRDefault="00721BA9" w:rsidP="00721BA9">
      <w:pPr>
        <w:pStyle w:val="ListParagraph"/>
        <w:numPr>
          <w:ilvl w:val="0"/>
          <w:numId w:val="19"/>
        </w:numPr>
      </w:pPr>
      <w:r>
        <w:t>cloud_firestore</w:t>
      </w:r>
    </w:p>
    <w:p w14:paraId="3D1EA6CF" w14:textId="77777777" w:rsidR="00721BA9" w:rsidRDefault="00721BA9" w:rsidP="00721BA9">
      <w:pPr>
        <w:pStyle w:val="ListParagraph"/>
        <w:numPr>
          <w:ilvl w:val="0"/>
          <w:numId w:val="19"/>
        </w:numPr>
      </w:pPr>
      <w:r>
        <w:t>collection</w:t>
      </w:r>
    </w:p>
    <w:p w14:paraId="5BF22B8A" w14:textId="77777777" w:rsidR="00721BA9" w:rsidRDefault="00721BA9" w:rsidP="00721BA9">
      <w:pPr>
        <w:pStyle w:val="ListParagraph"/>
        <w:numPr>
          <w:ilvl w:val="0"/>
          <w:numId w:val="19"/>
        </w:numPr>
      </w:pPr>
      <w:r>
        <w:t>convert</w:t>
      </w:r>
    </w:p>
    <w:p w14:paraId="2A5FA8D1" w14:textId="14B55AEF" w:rsidR="00721BA9" w:rsidRDefault="00721BA9" w:rsidP="00721BA9">
      <w:pPr>
        <w:pStyle w:val="ListParagraph"/>
        <w:numPr>
          <w:ilvl w:val="0"/>
          <w:numId w:val="19"/>
        </w:numPr>
      </w:pPr>
      <w:r>
        <w:t>crypto</w:t>
      </w:r>
    </w:p>
    <w:p w14:paraId="42B83A87" w14:textId="6EE29FC8" w:rsidR="00721BA9" w:rsidRDefault="00721BA9" w:rsidP="00260D09">
      <w:pPr>
        <w:pStyle w:val="ListParagraph"/>
        <w:numPr>
          <w:ilvl w:val="0"/>
          <w:numId w:val="19"/>
        </w:numPr>
      </w:pPr>
      <w:r>
        <w:t>equatable</w:t>
      </w:r>
    </w:p>
    <w:p w14:paraId="30AA177C" w14:textId="77777777" w:rsidR="00721BA9" w:rsidRDefault="00721BA9" w:rsidP="00721BA9">
      <w:pPr>
        <w:pStyle w:val="ListParagraph"/>
        <w:numPr>
          <w:ilvl w:val="0"/>
          <w:numId w:val="19"/>
        </w:numPr>
      </w:pPr>
      <w:r>
        <w:t>fake_async</w:t>
      </w:r>
    </w:p>
    <w:p w14:paraId="0853C851" w14:textId="77777777" w:rsidR="00721BA9" w:rsidRDefault="00721BA9" w:rsidP="00721BA9">
      <w:pPr>
        <w:pStyle w:val="ListParagraph"/>
        <w:numPr>
          <w:ilvl w:val="0"/>
          <w:numId w:val="19"/>
        </w:numPr>
      </w:pPr>
      <w:r>
        <w:t>firebase_auth</w:t>
      </w:r>
    </w:p>
    <w:p w14:paraId="3A5FF0C7" w14:textId="77777777" w:rsidR="00721BA9" w:rsidRDefault="00721BA9" w:rsidP="00721BA9">
      <w:pPr>
        <w:pStyle w:val="ListParagraph"/>
        <w:numPr>
          <w:ilvl w:val="0"/>
          <w:numId w:val="19"/>
        </w:numPr>
      </w:pPr>
      <w:r>
        <w:t>firebase_core</w:t>
      </w:r>
    </w:p>
    <w:p w14:paraId="08539AA5" w14:textId="0718C142" w:rsidR="00721BA9" w:rsidRDefault="00721BA9" w:rsidP="00721BA9">
      <w:pPr>
        <w:pStyle w:val="ListParagraph"/>
        <w:numPr>
          <w:ilvl w:val="0"/>
          <w:numId w:val="19"/>
        </w:numPr>
      </w:pPr>
      <w:r>
        <w:t>firebase_storage</w:t>
      </w:r>
    </w:p>
    <w:p w14:paraId="2FDFEA89" w14:textId="77777777" w:rsidR="00721BA9" w:rsidRDefault="00721BA9" w:rsidP="00721BA9">
      <w:pPr>
        <w:pStyle w:val="ListParagraph"/>
        <w:numPr>
          <w:ilvl w:val="0"/>
          <w:numId w:val="19"/>
        </w:numPr>
      </w:pPr>
      <w:r>
        <w:t>flare_dart:file</w:t>
      </w:r>
    </w:p>
    <w:p w14:paraId="3C3544D0" w14:textId="77777777" w:rsidR="00721BA9" w:rsidRDefault="00721BA9" w:rsidP="00721BA9">
      <w:pPr>
        <w:pStyle w:val="ListParagraph"/>
        <w:numPr>
          <w:ilvl w:val="0"/>
          <w:numId w:val="19"/>
        </w:numPr>
      </w:pPr>
      <w:r>
        <w:t>flare_flutter</w:t>
      </w:r>
    </w:p>
    <w:p w14:paraId="629DBE7F" w14:textId="77777777" w:rsidR="00721BA9" w:rsidRDefault="00721BA9" w:rsidP="00721BA9">
      <w:pPr>
        <w:pStyle w:val="ListParagraph"/>
        <w:numPr>
          <w:ilvl w:val="0"/>
          <w:numId w:val="19"/>
        </w:numPr>
      </w:pPr>
      <w:r>
        <w:t>flutter</w:t>
      </w:r>
    </w:p>
    <w:p w14:paraId="0044A067" w14:textId="77777777" w:rsidR="00721BA9" w:rsidRDefault="00721BA9" w:rsidP="00721BA9">
      <w:pPr>
        <w:pStyle w:val="ListParagraph"/>
        <w:numPr>
          <w:ilvl w:val="0"/>
          <w:numId w:val="19"/>
        </w:numPr>
      </w:pPr>
      <w:r>
        <w:t>flutter_polyline_points</w:t>
      </w:r>
    </w:p>
    <w:p w14:paraId="63CA51E1" w14:textId="77777777" w:rsidR="00721BA9" w:rsidRDefault="00721BA9" w:rsidP="00721BA9">
      <w:pPr>
        <w:pStyle w:val="ListParagraph"/>
        <w:numPr>
          <w:ilvl w:val="0"/>
          <w:numId w:val="19"/>
        </w:numPr>
      </w:pPr>
      <w:r>
        <w:t>flutter_redux:file</w:t>
      </w:r>
    </w:p>
    <w:p w14:paraId="22F6BB77" w14:textId="23E6209C" w:rsidR="00721BA9" w:rsidRDefault="00721BA9" w:rsidP="00721BA9">
      <w:pPr>
        <w:pStyle w:val="ListParagraph"/>
        <w:numPr>
          <w:ilvl w:val="0"/>
          <w:numId w:val="19"/>
        </w:numPr>
      </w:pPr>
      <w:r>
        <w:t>flutter_test</w:t>
      </w:r>
    </w:p>
    <w:p w14:paraId="1EBE465A" w14:textId="4E7DBF63" w:rsidR="00721BA9" w:rsidRDefault="00721BA9" w:rsidP="00721BA9">
      <w:pPr>
        <w:pStyle w:val="ListParagraph"/>
        <w:numPr>
          <w:ilvl w:val="0"/>
          <w:numId w:val="19"/>
        </w:numPr>
      </w:pPr>
      <w:r>
        <w:t>geolocator</w:t>
      </w:r>
    </w:p>
    <w:p w14:paraId="2D73938A" w14:textId="49241414" w:rsidR="00721BA9" w:rsidRDefault="00721BA9" w:rsidP="00721BA9">
      <w:pPr>
        <w:pStyle w:val="ListParagraph"/>
        <w:numPr>
          <w:ilvl w:val="0"/>
          <w:numId w:val="19"/>
        </w:numPr>
      </w:pPr>
      <w:r>
        <w:t>google_maps_flutter</w:t>
      </w:r>
    </w:p>
    <w:p w14:paraId="45EFD0B3" w14:textId="77777777" w:rsidR="00721BA9" w:rsidRDefault="00721BA9" w:rsidP="00721BA9">
      <w:pPr>
        <w:pStyle w:val="ListParagraph"/>
        <w:numPr>
          <w:ilvl w:val="0"/>
          <w:numId w:val="19"/>
        </w:numPr>
      </w:pPr>
      <w:r>
        <w:t>google_sign_in</w:t>
      </w:r>
    </w:p>
    <w:p w14:paraId="0028B5EA" w14:textId="77777777" w:rsidR="00721BA9" w:rsidRDefault="00721BA9" w:rsidP="00721BA9">
      <w:pPr>
        <w:pStyle w:val="ListParagraph"/>
        <w:numPr>
          <w:ilvl w:val="0"/>
          <w:numId w:val="19"/>
        </w:numPr>
      </w:pPr>
      <w:r>
        <w:t>http</w:t>
      </w:r>
    </w:p>
    <w:p w14:paraId="4909702A" w14:textId="38490EF1" w:rsidR="00721BA9" w:rsidRDefault="00721BA9" w:rsidP="00260D09">
      <w:pPr>
        <w:pStyle w:val="ListParagraph"/>
        <w:numPr>
          <w:ilvl w:val="0"/>
          <w:numId w:val="19"/>
        </w:numPr>
      </w:pPr>
      <w:r>
        <w:t>http_parser</w:t>
      </w:r>
    </w:p>
    <w:p w14:paraId="26B067DF" w14:textId="22E40160" w:rsidR="00721BA9" w:rsidRDefault="00721BA9" w:rsidP="00260D09">
      <w:pPr>
        <w:pStyle w:val="ListParagraph"/>
        <w:numPr>
          <w:ilvl w:val="0"/>
          <w:numId w:val="19"/>
        </w:numPr>
      </w:pPr>
      <w:r>
        <w:t>intl</w:t>
      </w:r>
    </w:p>
    <w:p w14:paraId="4AEE5A6A" w14:textId="77676A48" w:rsidR="00721BA9" w:rsidRDefault="00721BA9" w:rsidP="00260D09">
      <w:pPr>
        <w:pStyle w:val="ListParagraph"/>
        <w:numPr>
          <w:ilvl w:val="0"/>
          <w:numId w:val="19"/>
        </w:numPr>
      </w:pPr>
      <w:r>
        <w:t>js</w:t>
      </w:r>
    </w:p>
    <w:p w14:paraId="572161B8" w14:textId="2E02475D" w:rsidR="00721BA9" w:rsidRDefault="00721BA9" w:rsidP="00721BA9">
      <w:pPr>
        <w:pStyle w:val="ListParagraph"/>
        <w:numPr>
          <w:ilvl w:val="0"/>
          <w:numId w:val="19"/>
        </w:numPr>
      </w:pPr>
      <w:r>
        <w:t>location</w:t>
      </w:r>
    </w:p>
    <w:p w14:paraId="36AEA497" w14:textId="77777777" w:rsidR="00721BA9" w:rsidRDefault="00721BA9" w:rsidP="00721BA9">
      <w:pPr>
        <w:pStyle w:val="ListParagraph"/>
        <w:numPr>
          <w:ilvl w:val="0"/>
          <w:numId w:val="19"/>
        </w:numPr>
      </w:pPr>
      <w:r>
        <w:t xml:space="preserve">matcher </w:t>
      </w:r>
    </w:p>
    <w:p w14:paraId="721AD9B5" w14:textId="3E329DC2" w:rsidR="00721BA9" w:rsidRDefault="00721BA9" w:rsidP="00260D09">
      <w:pPr>
        <w:pStyle w:val="ListParagraph"/>
        <w:numPr>
          <w:ilvl w:val="0"/>
          <w:numId w:val="19"/>
        </w:numPr>
      </w:pPr>
      <w:r>
        <w:t>meta</w:t>
      </w:r>
    </w:p>
    <w:p w14:paraId="0B1EF63C" w14:textId="77777777" w:rsidR="00721BA9" w:rsidRDefault="00721BA9" w:rsidP="00721BA9">
      <w:pPr>
        <w:pStyle w:val="ListParagraph"/>
        <w:numPr>
          <w:ilvl w:val="0"/>
          <w:numId w:val="19"/>
        </w:numPr>
      </w:pPr>
      <w:r>
        <w:lastRenderedPageBreak/>
        <w:t xml:space="preserve">path </w:t>
      </w:r>
    </w:p>
    <w:p w14:paraId="5727BFD5" w14:textId="36DAFAA3" w:rsidR="00721BA9" w:rsidRDefault="00721BA9" w:rsidP="00721BA9">
      <w:pPr>
        <w:pStyle w:val="ListParagraph"/>
        <w:numPr>
          <w:ilvl w:val="0"/>
          <w:numId w:val="19"/>
        </w:numPr>
      </w:pPr>
      <w:r>
        <w:t xml:space="preserve">pedantic </w:t>
      </w:r>
    </w:p>
    <w:p w14:paraId="6739193A" w14:textId="06A82004" w:rsidR="00721BA9" w:rsidRDefault="00721BA9" w:rsidP="00260D09">
      <w:pPr>
        <w:pStyle w:val="ListParagraph"/>
        <w:numPr>
          <w:ilvl w:val="0"/>
          <w:numId w:val="19"/>
        </w:numPr>
      </w:pPr>
      <w:r>
        <w:t xml:space="preserve">quiver </w:t>
      </w:r>
    </w:p>
    <w:p w14:paraId="049C5C33" w14:textId="4CE97F01" w:rsidR="00721BA9" w:rsidRDefault="00721BA9" w:rsidP="00260D09">
      <w:pPr>
        <w:pStyle w:val="ListParagraph"/>
        <w:numPr>
          <w:ilvl w:val="0"/>
          <w:numId w:val="19"/>
        </w:numPr>
      </w:pPr>
      <w:r>
        <w:t xml:space="preserve">redux </w:t>
      </w:r>
    </w:p>
    <w:p w14:paraId="7D89CD11" w14:textId="77777777" w:rsidR="00721BA9" w:rsidRDefault="00721BA9" w:rsidP="00721BA9">
      <w:pPr>
        <w:pStyle w:val="ListParagraph"/>
        <w:numPr>
          <w:ilvl w:val="0"/>
          <w:numId w:val="19"/>
        </w:numPr>
      </w:pPr>
      <w:r>
        <w:t xml:space="preserve">sky_engine </w:t>
      </w:r>
    </w:p>
    <w:p w14:paraId="2A8CFC63" w14:textId="77777777" w:rsidR="00721BA9" w:rsidRDefault="00721BA9" w:rsidP="00721BA9">
      <w:pPr>
        <w:pStyle w:val="ListParagraph"/>
        <w:numPr>
          <w:ilvl w:val="0"/>
          <w:numId w:val="19"/>
        </w:numPr>
      </w:pPr>
      <w:r>
        <w:t xml:space="preserve">stack_trace </w:t>
      </w:r>
    </w:p>
    <w:p w14:paraId="12E6A007" w14:textId="34BA1F3B" w:rsidR="00721BA9" w:rsidRDefault="00721BA9" w:rsidP="00721BA9">
      <w:pPr>
        <w:pStyle w:val="ListParagraph"/>
        <w:numPr>
          <w:ilvl w:val="0"/>
          <w:numId w:val="19"/>
        </w:numPr>
      </w:pPr>
      <w:r>
        <w:t xml:space="preserve">stream_channel </w:t>
      </w:r>
    </w:p>
    <w:p w14:paraId="772CD58D" w14:textId="22A734D8" w:rsidR="00721BA9" w:rsidRDefault="00721BA9" w:rsidP="00260D09">
      <w:pPr>
        <w:pStyle w:val="ListParagraph"/>
        <w:numPr>
          <w:ilvl w:val="0"/>
          <w:numId w:val="19"/>
        </w:numPr>
      </w:pPr>
      <w:r>
        <w:t xml:space="preserve">string_scanner </w:t>
      </w:r>
    </w:p>
    <w:p w14:paraId="0E097A30" w14:textId="77777777" w:rsidR="00721BA9" w:rsidRDefault="00721BA9" w:rsidP="00721BA9">
      <w:pPr>
        <w:pStyle w:val="ListParagraph"/>
        <w:numPr>
          <w:ilvl w:val="0"/>
          <w:numId w:val="19"/>
        </w:numPr>
      </w:pPr>
      <w:r>
        <w:t xml:space="preserve">term_glyph </w:t>
      </w:r>
    </w:p>
    <w:p w14:paraId="1CA12F93" w14:textId="77777777" w:rsidR="00721BA9" w:rsidRDefault="00721BA9" w:rsidP="00721BA9">
      <w:pPr>
        <w:pStyle w:val="ListParagraph"/>
        <w:numPr>
          <w:ilvl w:val="0"/>
          <w:numId w:val="19"/>
        </w:numPr>
      </w:pPr>
      <w:r>
        <w:t xml:space="preserve">test_api </w:t>
      </w:r>
    </w:p>
    <w:p w14:paraId="6EAACD5A" w14:textId="77777777" w:rsidR="00721BA9" w:rsidRDefault="00721BA9" w:rsidP="00721BA9">
      <w:pPr>
        <w:pStyle w:val="ListParagraph"/>
        <w:numPr>
          <w:ilvl w:val="0"/>
          <w:numId w:val="19"/>
        </w:numPr>
      </w:pPr>
      <w:r>
        <w:t xml:space="preserve">toast </w:t>
      </w:r>
    </w:p>
    <w:p w14:paraId="4FE16A60" w14:textId="03995FF1" w:rsidR="00721BA9" w:rsidRDefault="00721BA9" w:rsidP="00260D09">
      <w:pPr>
        <w:pStyle w:val="ListParagraph"/>
        <w:numPr>
          <w:ilvl w:val="0"/>
          <w:numId w:val="19"/>
        </w:numPr>
      </w:pPr>
      <w:r>
        <w:t>typed_data</w:t>
      </w:r>
    </w:p>
    <w:p w14:paraId="68D35DD8" w14:textId="15BAB773" w:rsidR="00721BA9" w:rsidRPr="00721BA9" w:rsidRDefault="00721BA9" w:rsidP="00721BA9">
      <w:pPr>
        <w:pStyle w:val="ListParagraph"/>
        <w:numPr>
          <w:ilvl w:val="0"/>
          <w:numId w:val="19"/>
        </w:numPr>
      </w:pPr>
      <w:r>
        <w:t>vector_math</w:t>
      </w:r>
    </w:p>
    <w:p w14:paraId="039B08C0" w14:textId="77777777" w:rsidR="00721BA9" w:rsidRDefault="00721BA9" w:rsidP="00721BA9">
      <w:pPr>
        <w:sectPr w:rsidR="00721BA9" w:rsidSect="00721BA9">
          <w:type w:val="continuous"/>
          <w:pgSz w:w="12240" w:h="15840"/>
          <w:pgMar w:top="1440" w:right="1440" w:bottom="1440" w:left="1440" w:header="720" w:footer="720" w:gutter="0"/>
          <w:cols w:num="3" w:space="720"/>
          <w:docGrid w:linePitch="360"/>
        </w:sectPr>
      </w:pPr>
    </w:p>
    <w:p w14:paraId="4AE23D1B" w14:textId="0686FCC0" w:rsidR="00721BA9" w:rsidRPr="00721BA9" w:rsidRDefault="00721BA9" w:rsidP="00721BA9"/>
    <w:p w14:paraId="3943521C" w14:textId="77777777" w:rsidR="00721BA9" w:rsidRPr="00721BA9" w:rsidRDefault="00721BA9" w:rsidP="00721BA9"/>
    <w:p w14:paraId="08D346E1" w14:textId="282014C8" w:rsidR="00721BA9" w:rsidRPr="00721BA9" w:rsidRDefault="00721BA9" w:rsidP="00721BA9"/>
    <w:sectPr w:rsidR="00721BA9" w:rsidRPr="00721BA9" w:rsidSect="00721BA9">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1.25pt;height:11.25pt" o:bullet="t">
        <v:imagedata r:id="rId1" o:title="msoC33B"/>
      </v:shape>
    </w:pict>
  </w:numPicBullet>
  <w:abstractNum w:abstractNumId="0" w15:restartNumberingAfterBreak="0">
    <w:nsid w:val="01194044"/>
    <w:multiLevelType w:val="hybridMultilevel"/>
    <w:tmpl w:val="74A8A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997FE9"/>
    <w:multiLevelType w:val="hybridMultilevel"/>
    <w:tmpl w:val="A23A3614"/>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 w15:restartNumberingAfterBreak="0">
    <w:nsid w:val="08670172"/>
    <w:multiLevelType w:val="hybridMultilevel"/>
    <w:tmpl w:val="5FD26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D05F3"/>
    <w:multiLevelType w:val="hybridMultilevel"/>
    <w:tmpl w:val="FCC23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12703"/>
    <w:multiLevelType w:val="multilevel"/>
    <w:tmpl w:val="C8B41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B80470"/>
    <w:multiLevelType w:val="hybridMultilevel"/>
    <w:tmpl w:val="CBA04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CD1A58"/>
    <w:multiLevelType w:val="hybridMultilevel"/>
    <w:tmpl w:val="94E808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1D0A8A"/>
    <w:multiLevelType w:val="hybridMultilevel"/>
    <w:tmpl w:val="FAC649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98509D"/>
    <w:multiLevelType w:val="hybridMultilevel"/>
    <w:tmpl w:val="C846A8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1A11B0"/>
    <w:multiLevelType w:val="hybridMultilevel"/>
    <w:tmpl w:val="828C98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1C591B"/>
    <w:multiLevelType w:val="hybridMultilevel"/>
    <w:tmpl w:val="5978AF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B53A3"/>
    <w:multiLevelType w:val="hybridMultilevel"/>
    <w:tmpl w:val="F386EF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FA7C3F"/>
    <w:multiLevelType w:val="hybridMultilevel"/>
    <w:tmpl w:val="052005A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0012B2"/>
    <w:multiLevelType w:val="hybridMultilevel"/>
    <w:tmpl w:val="C212B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C337C2"/>
    <w:multiLevelType w:val="hybridMultilevel"/>
    <w:tmpl w:val="BEFE9F1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9B20EB"/>
    <w:multiLevelType w:val="hybridMultilevel"/>
    <w:tmpl w:val="1AA466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DA672F"/>
    <w:multiLevelType w:val="hybridMultilevel"/>
    <w:tmpl w:val="A922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3614B5"/>
    <w:multiLevelType w:val="hybridMultilevel"/>
    <w:tmpl w:val="2402D8E8"/>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65E844E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BBE1B18"/>
    <w:multiLevelType w:val="hybridMultilevel"/>
    <w:tmpl w:val="389409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972131"/>
    <w:multiLevelType w:val="hybridMultilevel"/>
    <w:tmpl w:val="15AA7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012777"/>
    <w:multiLevelType w:val="hybridMultilevel"/>
    <w:tmpl w:val="931039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17"/>
  </w:num>
  <w:num w:numId="4">
    <w:abstractNumId w:val="16"/>
  </w:num>
  <w:num w:numId="5">
    <w:abstractNumId w:val="3"/>
  </w:num>
  <w:num w:numId="6">
    <w:abstractNumId w:val="9"/>
  </w:num>
  <w:num w:numId="7">
    <w:abstractNumId w:val="0"/>
  </w:num>
  <w:num w:numId="8">
    <w:abstractNumId w:val="4"/>
  </w:num>
  <w:num w:numId="9">
    <w:abstractNumId w:val="6"/>
  </w:num>
  <w:num w:numId="10">
    <w:abstractNumId w:val="15"/>
  </w:num>
  <w:num w:numId="11">
    <w:abstractNumId w:val="7"/>
  </w:num>
  <w:num w:numId="12">
    <w:abstractNumId w:val="8"/>
  </w:num>
  <w:num w:numId="13">
    <w:abstractNumId w:val="5"/>
  </w:num>
  <w:num w:numId="14">
    <w:abstractNumId w:val="21"/>
  </w:num>
  <w:num w:numId="15">
    <w:abstractNumId w:val="20"/>
  </w:num>
  <w:num w:numId="16">
    <w:abstractNumId w:val="19"/>
  </w:num>
  <w:num w:numId="17">
    <w:abstractNumId w:val="12"/>
  </w:num>
  <w:num w:numId="18">
    <w:abstractNumId w:val="10"/>
  </w:num>
  <w:num w:numId="19">
    <w:abstractNumId w:val="14"/>
  </w:num>
  <w:num w:numId="20">
    <w:abstractNumId w:val="2"/>
  </w:num>
  <w:num w:numId="21">
    <w:abstractNumId w:val="13"/>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7QwNDI2NjO2NDdV0lEKTi0uzszPAykwqgUARr+EDCwAAAA="/>
  </w:docVars>
  <w:rsids>
    <w:rsidRoot w:val="005C2681"/>
    <w:rsid w:val="0005279D"/>
    <w:rsid w:val="0010234A"/>
    <w:rsid w:val="0012557F"/>
    <w:rsid w:val="00194C62"/>
    <w:rsid w:val="001A12AC"/>
    <w:rsid w:val="00256A97"/>
    <w:rsid w:val="00260D09"/>
    <w:rsid w:val="00282EE8"/>
    <w:rsid w:val="0029776D"/>
    <w:rsid w:val="002B0960"/>
    <w:rsid w:val="00364D02"/>
    <w:rsid w:val="003E2EA1"/>
    <w:rsid w:val="003F060B"/>
    <w:rsid w:val="00443574"/>
    <w:rsid w:val="00457F23"/>
    <w:rsid w:val="00461E30"/>
    <w:rsid w:val="0048260C"/>
    <w:rsid w:val="004A1F1E"/>
    <w:rsid w:val="004C5B28"/>
    <w:rsid w:val="00520C58"/>
    <w:rsid w:val="00526B74"/>
    <w:rsid w:val="005C2681"/>
    <w:rsid w:val="005E526F"/>
    <w:rsid w:val="006963B1"/>
    <w:rsid w:val="00702937"/>
    <w:rsid w:val="007067A8"/>
    <w:rsid w:val="00721BA9"/>
    <w:rsid w:val="0072720A"/>
    <w:rsid w:val="00745178"/>
    <w:rsid w:val="00754D46"/>
    <w:rsid w:val="00766B97"/>
    <w:rsid w:val="007B11C3"/>
    <w:rsid w:val="007D3A3D"/>
    <w:rsid w:val="0080170E"/>
    <w:rsid w:val="008349C1"/>
    <w:rsid w:val="00901753"/>
    <w:rsid w:val="009267EC"/>
    <w:rsid w:val="00956B49"/>
    <w:rsid w:val="00984523"/>
    <w:rsid w:val="009B44CF"/>
    <w:rsid w:val="009C7F49"/>
    <w:rsid w:val="00A031C9"/>
    <w:rsid w:val="00A23474"/>
    <w:rsid w:val="00AA4A8C"/>
    <w:rsid w:val="00AC72D8"/>
    <w:rsid w:val="00B45F1B"/>
    <w:rsid w:val="00B61BED"/>
    <w:rsid w:val="00B962A6"/>
    <w:rsid w:val="00BB59DD"/>
    <w:rsid w:val="00C13DE3"/>
    <w:rsid w:val="00C92D88"/>
    <w:rsid w:val="00D374A9"/>
    <w:rsid w:val="00D433BB"/>
    <w:rsid w:val="00DB5E73"/>
    <w:rsid w:val="00DD1598"/>
    <w:rsid w:val="00E76743"/>
    <w:rsid w:val="00EB393E"/>
    <w:rsid w:val="00F7054C"/>
    <w:rsid w:val="00FD3F46"/>
    <w:rsid w:val="00FD5736"/>
    <w:rsid w:val="00FE6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42178"/>
  <w15:chartTrackingRefBased/>
  <w15:docId w15:val="{2D9D4957-8903-4CE7-B676-C95184BB3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3F46"/>
    <w:pPr>
      <w:spacing w:after="0" w:line="480" w:lineRule="auto"/>
    </w:pPr>
    <w:rPr>
      <w:rFonts w:ascii="Times New Roman" w:hAnsi="Times New Roman"/>
      <w:sz w:val="28"/>
    </w:rPr>
  </w:style>
  <w:style w:type="paragraph" w:styleId="Heading1">
    <w:name w:val="heading 1"/>
    <w:basedOn w:val="Normal"/>
    <w:next w:val="Normal"/>
    <w:link w:val="Heading1Char"/>
    <w:uiPriority w:val="9"/>
    <w:qFormat/>
    <w:rsid w:val="0012557F"/>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FD3F46"/>
    <w:pPr>
      <w:keepNext/>
      <w:keepLines/>
      <w:spacing w:before="40"/>
      <w:outlineLvl w:val="1"/>
    </w:pPr>
    <w:rPr>
      <w:rFonts w:eastAsiaTheme="majorEastAsia" w:cstheme="majorBidi"/>
      <w:b/>
      <w:color w:val="2E74B5" w:themeColor="accent1" w:themeShade="BF"/>
      <w:sz w:val="30"/>
      <w:szCs w:val="26"/>
    </w:rPr>
  </w:style>
  <w:style w:type="paragraph" w:styleId="Heading3">
    <w:name w:val="heading 3"/>
    <w:basedOn w:val="Normal"/>
    <w:next w:val="Normal"/>
    <w:link w:val="Heading3Char"/>
    <w:uiPriority w:val="9"/>
    <w:unhideWhenUsed/>
    <w:qFormat/>
    <w:rsid w:val="00AA4A8C"/>
    <w:pPr>
      <w:keepNext/>
      <w:keepLines/>
      <w:spacing w:before="40"/>
      <w:outlineLvl w:val="2"/>
    </w:pPr>
    <w:rPr>
      <w:rFonts w:asciiTheme="majorHAnsi" w:eastAsiaTheme="majorEastAsia" w:hAnsiTheme="majorHAnsi" w:cstheme="majorBidi"/>
      <w:b/>
      <w:i/>
      <w:color w:val="1F4D78" w:themeColor="accent1" w:themeShade="7F"/>
      <w:sz w:val="2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557F"/>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FD3F46"/>
    <w:rPr>
      <w:rFonts w:ascii="Times New Roman" w:eastAsiaTheme="majorEastAsia" w:hAnsi="Times New Roman" w:cstheme="majorBidi"/>
      <w:b/>
      <w:color w:val="2E74B5" w:themeColor="accent1" w:themeShade="BF"/>
      <w:sz w:val="30"/>
      <w:szCs w:val="26"/>
    </w:rPr>
  </w:style>
  <w:style w:type="paragraph" w:styleId="ListParagraph">
    <w:name w:val="List Paragraph"/>
    <w:basedOn w:val="Normal"/>
    <w:uiPriority w:val="34"/>
    <w:qFormat/>
    <w:rsid w:val="003F060B"/>
    <w:pPr>
      <w:ind w:left="720"/>
      <w:contextualSpacing/>
    </w:pPr>
  </w:style>
  <w:style w:type="character" w:customStyle="1" w:styleId="Heading3Char">
    <w:name w:val="Heading 3 Char"/>
    <w:basedOn w:val="DefaultParagraphFont"/>
    <w:link w:val="Heading3"/>
    <w:uiPriority w:val="9"/>
    <w:rsid w:val="00AA4A8C"/>
    <w:rPr>
      <w:rFonts w:asciiTheme="majorHAnsi" w:eastAsiaTheme="majorEastAsia" w:hAnsiTheme="majorHAnsi" w:cstheme="majorBidi"/>
      <w:b/>
      <w:i/>
      <w:color w:val="1F4D78" w:themeColor="accent1" w:themeShade="7F"/>
      <w:sz w:val="26"/>
      <w:szCs w:val="24"/>
    </w:rPr>
  </w:style>
  <w:style w:type="character" w:styleId="CommentReference">
    <w:name w:val="annotation reference"/>
    <w:basedOn w:val="DefaultParagraphFont"/>
    <w:uiPriority w:val="99"/>
    <w:semiHidden/>
    <w:unhideWhenUsed/>
    <w:rsid w:val="0005279D"/>
    <w:rPr>
      <w:sz w:val="16"/>
      <w:szCs w:val="16"/>
    </w:rPr>
  </w:style>
  <w:style w:type="paragraph" w:styleId="CommentText">
    <w:name w:val="annotation text"/>
    <w:basedOn w:val="Normal"/>
    <w:link w:val="CommentTextChar"/>
    <w:uiPriority w:val="99"/>
    <w:semiHidden/>
    <w:unhideWhenUsed/>
    <w:rsid w:val="0005279D"/>
    <w:pPr>
      <w:spacing w:line="240" w:lineRule="auto"/>
    </w:pPr>
    <w:rPr>
      <w:sz w:val="20"/>
      <w:szCs w:val="20"/>
    </w:rPr>
  </w:style>
  <w:style w:type="character" w:customStyle="1" w:styleId="CommentTextChar">
    <w:name w:val="Comment Text Char"/>
    <w:basedOn w:val="DefaultParagraphFont"/>
    <w:link w:val="CommentText"/>
    <w:uiPriority w:val="99"/>
    <w:semiHidden/>
    <w:rsid w:val="0005279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5279D"/>
    <w:rPr>
      <w:b/>
      <w:bCs/>
    </w:rPr>
  </w:style>
  <w:style w:type="character" w:customStyle="1" w:styleId="CommentSubjectChar">
    <w:name w:val="Comment Subject Char"/>
    <w:basedOn w:val="CommentTextChar"/>
    <w:link w:val="CommentSubject"/>
    <w:uiPriority w:val="99"/>
    <w:semiHidden/>
    <w:rsid w:val="0005279D"/>
    <w:rPr>
      <w:rFonts w:ascii="Times New Roman" w:hAnsi="Times New Roman"/>
      <w:b/>
      <w:bCs/>
      <w:sz w:val="20"/>
      <w:szCs w:val="20"/>
    </w:rPr>
  </w:style>
  <w:style w:type="paragraph" w:styleId="BalloonText">
    <w:name w:val="Balloon Text"/>
    <w:basedOn w:val="Normal"/>
    <w:link w:val="BalloonTextChar"/>
    <w:uiPriority w:val="99"/>
    <w:semiHidden/>
    <w:unhideWhenUsed/>
    <w:rsid w:val="0005279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279D"/>
    <w:rPr>
      <w:rFonts w:ascii="Segoe UI" w:hAnsi="Segoe UI" w:cs="Segoe UI"/>
      <w:sz w:val="18"/>
      <w:szCs w:val="18"/>
    </w:rPr>
  </w:style>
  <w:style w:type="paragraph" w:styleId="NormalWeb">
    <w:name w:val="Normal (Web)"/>
    <w:basedOn w:val="Normal"/>
    <w:uiPriority w:val="99"/>
    <w:semiHidden/>
    <w:unhideWhenUsed/>
    <w:rsid w:val="0048260C"/>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2501670">
      <w:bodyDiv w:val="1"/>
      <w:marLeft w:val="0"/>
      <w:marRight w:val="0"/>
      <w:marTop w:val="0"/>
      <w:marBottom w:val="0"/>
      <w:divBdr>
        <w:top w:val="none" w:sz="0" w:space="0" w:color="auto"/>
        <w:left w:val="none" w:sz="0" w:space="0" w:color="auto"/>
        <w:bottom w:val="none" w:sz="0" w:space="0" w:color="auto"/>
        <w:right w:val="none" w:sz="0" w:space="0" w:color="auto"/>
      </w:divBdr>
    </w:div>
    <w:div w:id="828599096">
      <w:bodyDiv w:val="1"/>
      <w:marLeft w:val="0"/>
      <w:marRight w:val="0"/>
      <w:marTop w:val="0"/>
      <w:marBottom w:val="0"/>
      <w:divBdr>
        <w:top w:val="none" w:sz="0" w:space="0" w:color="auto"/>
        <w:left w:val="none" w:sz="0" w:space="0" w:color="auto"/>
        <w:bottom w:val="none" w:sz="0" w:space="0" w:color="auto"/>
        <w:right w:val="none" w:sz="0" w:space="0" w:color="auto"/>
      </w:divBdr>
      <w:divsChild>
        <w:div w:id="256909916">
          <w:marLeft w:val="0"/>
          <w:marRight w:val="0"/>
          <w:marTop w:val="0"/>
          <w:marBottom w:val="0"/>
          <w:divBdr>
            <w:top w:val="none" w:sz="0" w:space="0" w:color="auto"/>
            <w:left w:val="none" w:sz="0" w:space="0" w:color="auto"/>
            <w:bottom w:val="none" w:sz="0" w:space="0" w:color="auto"/>
            <w:right w:val="none" w:sz="0" w:space="0" w:color="auto"/>
          </w:divBdr>
          <w:divsChild>
            <w:div w:id="77833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107943">
      <w:bodyDiv w:val="1"/>
      <w:marLeft w:val="0"/>
      <w:marRight w:val="0"/>
      <w:marTop w:val="0"/>
      <w:marBottom w:val="0"/>
      <w:divBdr>
        <w:top w:val="none" w:sz="0" w:space="0" w:color="auto"/>
        <w:left w:val="none" w:sz="0" w:space="0" w:color="auto"/>
        <w:bottom w:val="none" w:sz="0" w:space="0" w:color="auto"/>
        <w:right w:val="none" w:sz="0" w:space="0" w:color="auto"/>
      </w:divBdr>
    </w:div>
    <w:div w:id="1413815660">
      <w:bodyDiv w:val="1"/>
      <w:marLeft w:val="0"/>
      <w:marRight w:val="0"/>
      <w:marTop w:val="0"/>
      <w:marBottom w:val="0"/>
      <w:divBdr>
        <w:top w:val="none" w:sz="0" w:space="0" w:color="auto"/>
        <w:left w:val="none" w:sz="0" w:space="0" w:color="auto"/>
        <w:bottom w:val="none" w:sz="0" w:space="0" w:color="auto"/>
        <w:right w:val="none" w:sz="0" w:space="0" w:color="auto"/>
      </w:divBdr>
      <w:divsChild>
        <w:div w:id="810709069">
          <w:marLeft w:val="0"/>
          <w:marRight w:val="0"/>
          <w:marTop w:val="0"/>
          <w:marBottom w:val="0"/>
          <w:divBdr>
            <w:top w:val="none" w:sz="0" w:space="0" w:color="auto"/>
            <w:left w:val="none" w:sz="0" w:space="0" w:color="auto"/>
            <w:bottom w:val="none" w:sz="0" w:space="0" w:color="auto"/>
            <w:right w:val="none" w:sz="0" w:space="0" w:color="auto"/>
          </w:divBdr>
          <w:divsChild>
            <w:div w:id="197598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20669">
      <w:bodyDiv w:val="1"/>
      <w:marLeft w:val="0"/>
      <w:marRight w:val="0"/>
      <w:marTop w:val="0"/>
      <w:marBottom w:val="0"/>
      <w:divBdr>
        <w:top w:val="none" w:sz="0" w:space="0" w:color="auto"/>
        <w:left w:val="none" w:sz="0" w:space="0" w:color="auto"/>
        <w:bottom w:val="none" w:sz="0" w:space="0" w:color="auto"/>
        <w:right w:val="none" w:sz="0" w:space="0" w:color="auto"/>
      </w:divBdr>
    </w:div>
    <w:div w:id="1870602548">
      <w:bodyDiv w:val="1"/>
      <w:marLeft w:val="0"/>
      <w:marRight w:val="0"/>
      <w:marTop w:val="0"/>
      <w:marBottom w:val="0"/>
      <w:divBdr>
        <w:top w:val="none" w:sz="0" w:space="0" w:color="auto"/>
        <w:left w:val="none" w:sz="0" w:space="0" w:color="auto"/>
        <w:bottom w:val="none" w:sz="0" w:space="0" w:color="auto"/>
        <w:right w:val="none" w:sz="0" w:space="0" w:color="auto"/>
      </w:divBdr>
      <w:divsChild>
        <w:div w:id="1952317523">
          <w:marLeft w:val="0"/>
          <w:marRight w:val="0"/>
          <w:marTop w:val="0"/>
          <w:marBottom w:val="0"/>
          <w:divBdr>
            <w:top w:val="none" w:sz="0" w:space="0" w:color="auto"/>
            <w:left w:val="none" w:sz="0" w:space="0" w:color="auto"/>
            <w:bottom w:val="none" w:sz="0" w:space="0" w:color="auto"/>
            <w:right w:val="none" w:sz="0" w:space="0" w:color="auto"/>
          </w:divBdr>
          <w:divsChild>
            <w:div w:id="753553260">
              <w:marLeft w:val="0"/>
              <w:marRight w:val="0"/>
              <w:marTop w:val="0"/>
              <w:marBottom w:val="0"/>
              <w:divBdr>
                <w:top w:val="none" w:sz="0" w:space="0" w:color="auto"/>
                <w:left w:val="none" w:sz="0" w:space="0" w:color="auto"/>
                <w:bottom w:val="none" w:sz="0" w:space="0" w:color="auto"/>
                <w:right w:val="none" w:sz="0" w:space="0" w:color="auto"/>
              </w:divBdr>
            </w:div>
            <w:div w:id="205722370">
              <w:marLeft w:val="0"/>
              <w:marRight w:val="0"/>
              <w:marTop w:val="0"/>
              <w:marBottom w:val="0"/>
              <w:divBdr>
                <w:top w:val="none" w:sz="0" w:space="0" w:color="auto"/>
                <w:left w:val="none" w:sz="0" w:space="0" w:color="auto"/>
                <w:bottom w:val="none" w:sz="0" w:space="0" w:color="auto"/>
                <w:right w:val="none" w:sz="0" w:space="0" w:color="auto"/>
              </w:divBdr>
            </w:div>
            <w:div w:id="1227835371">
              <w:marLeft w:val="0"/>
              <w:marRight w:val="0"/>
              <w:marTop w:val="0"/>
              <w:marBottom w:val="0"/>
              <w:divBdr>
                <w:top w:val="none" w:sz="0" w:space="0" w:color="auto"/>
                <w:left w:val="none" w:sz="0" w:space="0" w:color="auto"/>
                <w:bottom w:val="none" w:sz="0" w:space="0" w:color="auto"/>
                <w:right w:val="none" w:sz="0" w:space="0" w:color="auto"/>
              </w:divBdr>
            </w:div>
            <w:div w:id="617642747">
              <w:marLeft w:val="0"/>
              <w:marRight w:val="0"/>
              <w:marTop w:val="0"/>
              <w:marBottom w:val="0"/>
              <w:divBdr>
                <w:top w:val="none" w:sz="0" w:space="0" w:color="auto"/>
                <w:left w:val="none" w:sz="0" w:space="0" w:color="auto"/>
                <w:bottom w:val="none" w:sz="0" w:space="0" w:color="auto"/>
                <w:right w:val="none" w:sz="0" w:space="0" w:color="auto"/>
              </w:divBdr>
            </w:div>
            <w:div w:id="540748661">
              <w:marLeft w:val="0"/>
              <w:marRight w:val="0"/>
              <w:marTop w:val="0"/>
              <w:marBottom w:val="0"/>
              <w:divBdr>
                <w:top w:val="none" w:sz="0" w:space="0" w:color="auto"/>
                <w:left w:val="none" w:sz="0" w:space="0" w:color="auto"/>
                <w:bottom w:val="none" w:sz="0" w:space="0" w:color="auto"/>
                <w:right w:val="none" w:sz="0" w:space="0" w:color="auto"/>
              </w:divBdr>
            </w:div>
            <w:div w:id="1219515599">
              <w:marLeft w:val="0"/>
              <w:marRight w:val="0"/>
              <w:marTop w:val="0"/>
              <w:marBottom w:val="0"/>
              <w:divBdr>
                <w:top w:val="none" w:sz="0" w:space="0" w:color="auto"/>
                <w:left w:val="none" w:sz="0" w:space="0" w:color="auto"/>
                <w:bottom w:val="none" w:sz="0" w:space="0" w:color="auto"/>
                <w:right w:val="none" w:sz="0" w:space="0" w:color="auto"/>
              </w:divBdr>
            </w:div>
            <w:div w:id="887297912">
              <w:marLeft w:val="0"/>
              <w:marRight w:val="0"/>
              <w:marTop w:val="0"/>
              <w:marBottom w:val="0"/>
              <w:divBdr>
                <w:top w:val="none" w:sz="0" w:space="0" w:color="auto"/>
                <w:left w:val="none" w:sz="0" w:space="0" w:color="auto"/>
                <w:bottom w:val="none" w:sz="0" w:space="0" w:color="auto"/>
                <w:right w:val="none" w:sz="0" w:space="0" w:color="auto"/>
              </w:divBdr>
            </w:div>
            <w:div w:id="14729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89441">
      <w:bodyDiv w:val="1"/>
      <w:marLeft w:val="0"/>
      <w:marRight w:val="0"/>
      <w:marTop w:val="0"/>
      <w:marBottom w:val="0"/>
      <w:divBdr>
        <w:top w:val="none" w:sz="0" w:space="0" w:color="auto"/>
        <w:left w:val="none" w:sz="0" w:space="0" w:color="auto"/>
        <w:bottom w:val="none" w:sz="0" w:space="0" w:color="auto"/>
        <w:right w:val="none" w:sz="0" w:space="0" w:color="auto"/>
      </w:divBdr>
      <w:divsChild>
        <w:div w:id="1921594518">
          <w:marLeft w:val="0"/>
          <w:marRight w:val="0"/>
          <w:marTop w:val="0"/>
          <w:marBottom w:val="0"/>
          <w:divBdr>
            <w:top w:val="none" w:sz="0" w:space="0" w:color="auto"/>
            <w:left w:val="none" w:sz="0" w:space="0" w:color="auto"/>
            <w:bottom w:val="none" w:sz="0" w:space="0" w:color="auto"/>
            <w:right w:val="none" w:sz="0" w:space="0" w:color="auto"/>
          </w:divBdr>
          <w:divsChild>
            <w:div w:id="241984828">
              <w:marLeft w:val="0"/>
              <w:marRight w:val="0"/>
              <w:marTop w:val="0"/>
              <w:marBottom w:val="0"/>
              <w:divBdr>
                <w:top w:val="none" w:sz="0" w:space="0" w:color="auto"/>
                <w:left w:val="none" w:sz="0" w:space="0" w:color="auto"/>
                <w:bottom w:val="none" w:sz="0" w:space="0" w:color="auto"/>
                <w:right w:val="none" w:sz="0" w:space="0" w:color="auto"/>
              </w:divBdr>
            </w:div>
            <w:div w:id="1223255317">
              <w:marLeft w:val="0"/>
              <w:marRight w:val="0"/>
              <w:marTop w:val="0"/>
              <w:marBottom w:val="0"/>
              <w:divBdr>
                <w:top w:val="none" w:sz="0" w:space="0" w:color="auto"/>
                <w:left w:val="none" w:sz="0" w:space="0" w:color="auto"/>
                <w:bottom w:val="none" w:sz="0" w:space="0" w:color="auto"/>
                <w:right w:val="none" w:sz="0" w:space="0" w:color="auto"/>
              </w:divBdr>
            </w:div>
            <w:div w:id="1977838033">
              <w:marLeft w:val="0"/>
              <w:marRight w:val="0"/>
              <w:marTop w:val="0"/>
              <w:marBottom w:val="0"/>
              <w:divBdr>
                <w:top w:val="none" w:sz="0" w:space="0" w:color="auto"/>
                <w:left w:val="none" w:sz="0" w:space="0" w:color="auto"/>
                <w:bottom w:val="none" w:sz="0" w:space="0" w:color="auto"/>
                <w:right w:val="none" w:sz="0" w:space="0" w:color="auto"/>
              </w:divBdr>
            </w:div>
            <w:div w:id="248853144">
              <w:marLeft w:val="0"/>
              <w:marRight w:val="0"/>
              <w:marTop w:val="0"/>
              <w:marBottom w:val="0"/>
              <w:divBdr>
                <w:top w:val="none" w:sz="0" w:space="0" w:color="auto"/>
                <w:left w:val="none" w:sz="0" w:space="0" w:color="auto"/>
                <w:bottom w:val="none" w:sz="0" w:space="0" w:color="auto"/>
                <w:right w:val="none" w:sz="0" w:space="0" w:color="auto"/>
              </w:divBdr>
            </w:div>
            <w:div w:id="232785595">
              <w:marLeft w:val="0"/>
              <w:marRight w:val="0"/>
              <w:marTop w:val="0"/>
              <w:marBottom w:val="0"/>
              <w:divBdr>
                <w:top w:val="none" w:sz="0" w:space="0" w:color="auto"/>
                <w:left w:val="none" w:sz="0" w:space="0" w:color="auto"/>
                <w:bottom w:val="none" w:sz="0" w:space="0" w:color="auto"/>
                <w:right w:val="none" w:sz="0" w:space="0" w:color="auto"/>
              </w:divBdr>
            </w:div>
            <w:div w:id="990717183">
              <w:marLeft w:val="0"/>
              <w:marRight w:val="0"/>
              <w:marTop w:val="0"/>
              <w:marBottom w:val="0"/>
              <w:divBdr>
                <w:top w:val="none" w:sz="0" w:space="0" w:color="auto"/>
                <w:left w:val="none" w:sz="0" w:space="0" w:color="auto"/>
                <w:bottom w:val="none" w:sz="0" w:space="0" w:color="auto"/>
                <w:right w:val="none" w:sz="0" w:space="0" w:color="auto"/>
              </w:divBdr>
            </w:div>
            <w:div w:id="1742867716">
              <w:marLeft w:val="0"/>
              <w:marRight w:val="0"/>
              <w:marTop w:val="0"/>
              <w:marBottom w:val="0"/>
              <w:divBdr>
                <w:top w:val="none" w:sz="0" w:space="0" w:color="auto"/>
                <w:left w:val="none" w:sz="0" w:space="0" w:color="auto"/>
                <w:bottom w:val="none" w:sz="0" w:space="0" w:color="auto"/>
                <w:right w:val="none" w:sz="0" w:space="0" w:color="auto"/>
              </w:divBdr>
            </w:div>
            <w:div w:id="1846751223">
              <w:marLeft w:val="0"/>
              <w:marRight w:val="0"/>
              <w:marTop w:val="0"/>
              <w:marBottom w:val="0"/>
              <w:divBdr>
                <w:top w:val="none" w:sz="0" w:space="0" w:color="auto"/>
                <w:left w:val="none" w:sz="0" w:space="0" w:color="auto"/>
                <w:bottom w:val="none" w:sz="0" w:space="0" w:color="auto"/>
                <w:right w:val="none" w:sz="0" w:space="0" w:color="auto"/>
              </w:divBdr>
            </w:div>
            <w:div w:id="492575059">
              <w:marLeft w:val="0"/>
              <w:marRight w:val="0"/>
              <w:marTop w:val="0"/>
              <w:marBottom w:val="0"/>
              <w:divBdr>
                <w:top w:val="none" w:sz="0" w:space="0" w:color="auto"/>
                <w:left w:val="none" w:sz="0" w:space="0" w:color="auto"/>
                <w:bottom w:val="none" w:sz="0" w:space="0" w:color="auto"/>
                <w:right w:val="none" w:sz="0" w:space="0" w:color="auto"/>
              </w:divBdr>
            </w:div>
            <w:div w:id="310865086">
              <w:marLeft w:val="0"/>
              <w:marRight w:val="0"/>
              <w:marTop w:val="0"/>
              <w:marBottom w:val="0"/>
              <w:divBdr>
                <w:top w:val="none" w:sz="0" w:space="0" w:color="auto"/>
                <w:left w:val="none" w:sz="0" w:space="0" w:color="auto"/>
                <w:bottom w:val="none" w:sz="0" w:space="0" w:color="auto"/>
                <w:right w:val="none" w:sz="0" w:space="0" w:color="auto"/>
              </w:divBdr>
            </w:div>
            <w:div w:id="1345589542">
              <w:marLeft w:val="0"/>
              <w:marRight w:val="0"/>
              <w:marTop w:val="0"/>
              <w:marBottom w:val="0"/>
              <w:divBdr>
                <w:top w:val="none" w:sz="0" w:space="0" w:color="auto"/>
                <w:left w:val="none" w:sz="0" w:space="0" w:color="auto"/>
                <w:bottom w:val="none" w:sz="0" w:space="0" w:color="auto"/>
                <w:right w:val="none" w:sz="0" w:space="0" w:color="auto"/>
              </w:divBdr>
            </w:div>
            <w:div w:id="1678312265">
              <w:marLeft w:val="0"/>
              <w:marRight w:val="0"/>
              <w:marTop w:val="0"/>
              <w:marBottom w:val="0"/>
              <w:divBdr>
                <w:top w:val="none" w:sz="0" w:space="0" w:color="auto"/>
                <w:left w:val="none" w:sz="0" w:space="0" w:color="auto"/>
                <w:bottom w:val="none" w:sz="0" w:space="0" w:color="auto"/>
                <w:right w:val="none" w:sz="0" w:space="0" w:color="auto"/>
              </w:divBdr>
            </w:div>
            <w:div w:id="254871014">
              <w:marLeft w:val="0"/>
              <w:marRight w:val="0"/>
              <w:marTop w:val="0"/>
              <w:marBottom w:val="0"/>
              <w:divBdr>
                <w:top w:val="none" w:sz="0" w:space="0" w:color="auto"/>
                <w:left w:val="none" w:sz="0" w:space="0" w:color="auto"/>
                <w:bottom w:val="none" w:sz="0" w:space="0" w:color="auto"/>
                <w:right w:val="none" w:sz="0" w:space="0" w:color="auto"/>
              </w:divBdr>
            </w:div>
            <w:div w:id="1483694360">
              <w:marLeft w:val="0"/>
              <w:marRight w:val="0"/>
              <w:marTop w:val="0"/>
              <w:marBottom w:val="0"/>
              <w:divBdr>
                <w:top w:val="none" w:sz="0" w:space="0" w:color="auto"/>
                <w:left w:val="none" w:sz="0" w:space="0" w:color="auto"/>
                <w:bottom w:val="none" w:sz="0" w:space="0" w:color="auto"/>
                <w:right w:val="none" w:sz="0" w:space="0" w:color="auto"/>
              </w:divBdr>
            </w:div>
            <w:div w:id="2047949718">
              <w:marLeft w:val="0"/>
              <w:marRight w:val="0"/>
              <w:marTop w:val="0"/>
              <w:marBottom w:val="0"/>
              <w:divBdr>
                <w:top w:val="none" w:sz="0" w:space="0" w:color="auto"/>
                <w:left w:val="none" w:sz="0" w:space="0" w:color="auto"/>
                <w:bottom w:val="none" w:sz="0" w:space="0" w:color="auto"/>
                <w:right w:val="none" w:sz="0" w:space="0" w:color="auto"/>
              </w:divBdr>
            </w:div>
            <w:div w:id="2068217596">
              <w:marLeft w:val="0"/>
              <w:marRight w:val="0"/>
              <w:marTop w:val="0"/>
              <w:marBottom w:val="0"/>
              <w:divBdr>
                <w:top w:val="none" w:sz="0" w:space="0" w:color="auto"/>
                <w:left w:val="none" w:sz="0" w:space="0" w:color="auto"/>
                <w:bottom w:val="none" w:sz="0" w:space="0" w:color="auto"/>
                <w:right w:val="none" w:sz="0" w:space="0" w:color="auto"/>
              </w:divBdr>
            </w:div>
            <w:div w:id="873008415">
              <w:marLeft w:val="0"/>
              <w:marRight w:val="0"/>
              <w:marTop w:val="0"/>
              <w:marBottom w:val="0"/>
              <w:divBdr>
                <w:top w:val="none" w:sz="0" w:space="0" w:color="auto"/>
                <w:left w:val="none" w:sz="0" w:space="0" w:color="auto"/>
                <w:bottom w:val="none" w:sz="0" w:space="0" w:color="auto"/>
                <w:right w:val="none" w:sz="0" w:space="0" w:color="auto"/>
              </w:divBdr>
            </w:div>
            <w:div w:id="1458721258">
              <w:marLeft w:val="0"/>
              <w:marRight w:val="0"/>
              <w:marTop w:val="0"/>
              <w:marBottom w:val="0"/>
              <w:divBdr>
                <w:top w:val="none" w:sz="0" w:space="0" w:color="auto"/>
                <w:left w:val="none" w:sz="0" w:space="0" w:color="auto"/>
                <w:bottom w:val="none" w:sz="0" w:space="0" w:color="auto"/>
                <w:right w:val="none" w:sz="0" w:space="0" w:color="auto"/>
              </w:divBdr>
            </w:div>
            <w:div w:id="203177838">
              <w:marLeft w:val="0"/>
              <w:marRight w:val="0"/>
              <w:marTop w:val="0"/>
              <w:marBottom w:val="0"/>
              <w:divBdr>
                <w:top w:val="none" w:sz="0" w:space="0" w:color="auto"/>
                <w:left w:val="none" w:sz="0" w:space="0" w:color="auto"/>
                <w:bottom w:val="none" w:sz="0" w:space="0" w:color="auto"/>
                <w:right w:val="none" w:sz="0" w:space="0" w:color="auto"/>
              </w:divBdr>
            </w:div>
            <w:div w:id="4594257">
              <w:marLeft w:val="0"/>
              <w:marRight w:val="0"/>
              <w:marTop w:val="0"/>
              <w:marBottom w:val="0"/>
              <w:divBdr>
                <w:top w:val="none" w:sz="0" w:space="0" w:color="auto"/>
                <w:left w:val="none" w:sz="0" w:space="0" w:color="auto"/>
                <w:bottom w:val="none" w:sz="0" w:space="0" w:color="auto"/>
                <w:right w:val="none" w:sz="0" w:space="0" w:color="auto"/>
              </w:divBdr>
            </w:div>
            <w:div w:id="417403577">
              <w:marLeft w:val="0"/>
              <w:marRight w:val="0"/>
              <w:marTop w:val="0"/>
              <w:marBottom w:val="0"/>
              <w:divBdr>
                <w:top w:val="none" w:sz="0" w:space="0" w:color="auto"/>
                <w:left w:val="none" w:sz="0" w:space="0" w:color="auto"/>
                <w:bottom w:val="none" w:sz="0" w:space="0" w:color="auto"/>
                <w:right w:val="none" w:sz="0" w:space="0" w:color="auto"/>
              </w:divBdr>
            </w:div>
            <w:div w:id="1211186434">
              <w:marLeft w:val="0"/>
              <w:marRight w:val="0"/>
              <w:marTop w:val="0"/>
              <w:marBottom w:val="0"/>
              <w:divBdr>
                <w:top w:val="none" w:sz="0" w:space="0" w:color="auto"/>
                <w:left w:val="none" w:sz="0" w:space="0" w:color="auto"/>
                <w:bottom w:val="none" w:sz="0" w:space="0" w:color="auto"/>
                <w:right w:val="none" w:sz="0" w:space="0" w:color="auto"/>
              </w:divBdr>
            </w:div>
            <w:div w:id="2110344963">
              <w:marLeft w:val="0"/>
              <w:marRight w:val="0"/>
              <w:marTop w:val="0"/>
              <w:marBottom w:val="0"/>
              <w:divBdr>
                <w:top w:val="none" w:sz="0" w:space="0" w:color="auto"/>
                <w:left w:val="none" w:sz="0" w:space="0" w:color="auto"/>
                <w:bottom w:val="none" w:sz="0" w:space="0" w:color="auto"/>
                <w:right w:val="none" w:sz="0" w:space="0" w:color="auto"/>
              </w:divBdr>
            </w:div>
            <w:div w:id="1366440837">
              <w:marLeft w:val="0"/>
              <w:marRight w:val="0"/>
              <w:marTop w:val="0"/>
              <w:marBottom w:val="0"/>
              <w:divBdr>
                <w:top w:val="none" w:sz="0" w:space="0" w:color="auto"/>
                <w:left w:val="none" w:sz="0" w:space="0" w:color="auto"/>
                <w:bottom w:val="none" w:sz="0" w:space="0" w:color="auto"/>
                <w:right w:val="none" w:sz="0" w:space="0" w:color="auto"/>
              </w:divBdr>
            </w:div>
            <w:div w:id="165554731">
              <w:marLeft w:val="0"/>
              <w:marRight w:val="0"/>
              <w:marTop w:val="0"/>
              <w:marBottom w:val="0"/>
              <w:divBdr>
                <w:top w:val="none" w:sz="0" w:space="0" w:color="auto"/>
                <w:left w:val="none" w:sz="0" w:space="0" w:color="auto"/>
                <w:bottom w:val="none" w:sz="0" w:space="0" w:color="auto"/>
                <w:right w:val="none" w:sz="0" w:space="0" w:color="auto"/>
              </w:divBdr>
            </w:div>
            <w:div w:id="1421440971">
              <w:marLeft w:val="0"/>
              <w:marRight w:val="0"/>
              <w:marTop w:val="0"/>
              <w:marBottom w:val="0"/>
              <w:divBdr>
                <w:top w:val="none" w:sz="0" w:space="0" w:color="auto"/>
                <w:left w:val="none" w:sz="0" w:space="0" w:color="auto"/>
                <w:bottom w:val="none" w:sz="0" w:space="0" w:color="auto"/>
                <w:right w:val="none" w:sz="0" w:space="0" w:color="auto"/>
              </w:divBdr>
            </w:div>
            <w:div w:id="150755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737433">
      <w:bodyDiv w:val="1"/>
      <w:marLeft w:val="0"/>
      <w:marRight w:val="0"/>
      <w:marTop w:val="0"/>
      <w:marBottom w:val="0"/>
      <w:divBdr>
        <w:top w:val="none" w:sz="0" w:space="0" w:color="auto"/>
        <w:left w:val="none" w:sz="0" w:space="0" w:color="auto"/>
        <w:bottom w:val="none" w:sz="0" w:space="0" w:color="auto"/>
        <w:right w:val="none" w:sz="0" w:space="0" w:color="auto"/>
      </w:divBdr>
    </w:div>
    <w:div w:id="210791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8.emf"/><Relationship Id="rId18" Type="http://schemas.openxmlformats.org/officeDocument/2006/relationships/package" Target="embeddings/Microsoft_Word_Document5.docx"/><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emf"/><Relationship Id="rId7" Type="http://schemas.openxmlformats.org/officeDocument/2006/relationships/image" Target="media/image4.png"/><Relationship Id="rId12" Type="http://schemas.openxmlformats.org/officeDocument/2006/relationships/package" Target="embeddings/Microsoft_Word_Document2.docx"/><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package" Target="embeddings/Microsoft_Word_Document4.docx"/><Relationship Id="rId20" Type="http://schemas.openxmlformats.org/officeDocument/2006/relationships/package" Target="embeddings/Microsoft_Word_Document6.docx"/><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image" Target="media/image7.emf"/><Relationship Id="rId24" Type="http://schemas.openxmlformats.org/officeDocument/2006/relationships/package" Target="embeddings/Microsoft_Word_Document8.docx"/><Relationship Id="rId5" Type="http://schemas.openxmlformats.org/officeDocument/2006/relationships/image" Target="media/image2.png"/><Relationship Id="rId15" Type="http://schemas.openxmlformats.org/officeDocument/2006/relationships/image" Target="media/image9.emf"/><Relationship Id="rId23" Type="http://schemas.openxmlformats.org/officeDocument/2006/relationships/image" Target="media/image13.emf"/><Relationship Id="rId10" Type="http://schemas.openxmlformats.org/officeDocument/2006/relationships/package" Target="embeddings/Microsoft_Word_Document1.docx"/><Relationship Id="rId19" Type="http://schemas.openxmlformats.org/officeDocument/2006/relationships/image" Target="media/image11.emf"/><Relationship Id="rId4" Type="http://schemas.openxmlformats.org/officeDocument/2006/relationships/webSettings" Target="webSettings.xml"/><Relationship Id="rId9" Type="http://schemas.openxmlformats.org/officeDocument/2006/relationships/image" Target="media/image6.emf"/><Relationship Id="rId14" Type="http://schemas.openxmlformats.org/officeDocument/2006/relationships/package" Target="embeddings/Microsoft_Word_Document3.docx"/><Relationship Id="rId22" Type="http://schemas.openxmlformats.org/officeDocument/2006/relationships/package" Target="embeddings/Microsoft_Word_Document7.docx"/></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3</TotalTime>
  <Pages>22</Pages>
  <Words>1793</Words>
  <Characters>1022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0</cp:revision>
  <dcterms:created xsi:type="dcterms:W3CDTF">2021-02-14T10:23:00Z</dcterms:created>
  <dcterms:modified xsi:type="dcterms:W3CDTF">2021-02-14T20:12:00Z</dcterms:modified>
</cp:coreProperties>
</file>